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430F" w:rsidRDefault="00EA430F" w:rsidP="00EA430F">
      <w:pPr>
        <w:pStyle w:val="Title"/>
        <w:jc w:val="center"/>
        <w:rPr>
          <w:rFonts w:ascii="Arial" w:hAnsi="Arial" w:cs="Arial"/>
          <w:sz w:val="48"/>
          <w:szCs w:val="48"/>
        </w:rPr>
      </w:pPr>
    </w:p>
    <w:p w:rsidR="00EA430F" w:rsidRPr="00BD0573" w:rsidRDefault="00EA430F" w:rsidP="00EA430F">
      <w:pPr>
        <w:pStyle w:val="Title"/>
        <w:jc w:val="center"/>
        <w:rPr>
          <w:rFonts w:ascii="Arial" w:hAnsi="Arial" w:cs="Arial"/>
          <w:sz w:val="48"/>
          <w:szCs w:val="48"/>
        </w:rPr>
      </w:pPr>
      <w:r w:rsidRPr="00BD0573">
        <w:rPr>
          <w:rFonts w:ascii="Arial" w:hAnsi="Arial" w:cs="Arial"/>
          <w:sz w:val="48"/>
          <w:szCs w:val="48"/>
        </w:rPr>
        <w:t>Florida International University</w:t>
      </w:r>
    </w:p>
    <w:p w:rsidR="00EA430F" w:rsidRPr="00BD0573" w:rsidRDefault="00EA430F" w:rsidP="00EA430F">
      <w:pPr>
        <w:pStyle w:val="Title"/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COP-3530</w:t>
      </w:r>
    </w:p>
    <w:p w:rsidR="00EA430F" w:rsidRPr="00BD0573" w:rsidRDefault="00EA430F" w:rsidP="00EA43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EA430F" w:rsidRPr="00BD0573" w:rsidRDefault="00EA430F" w:rsidP="00EA43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EA430F" w:rsidRDefault="00EA430F" w:rsidP="00EA430F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</w:p>
    <w:p w:rsidR="00EA430F" w:rsidRDefault="00EA430F" w:rsidP="00EA430F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</w:p>
    <w:p w:rsidR="00EA430F" w:rsidRDefault="00EA430F" w:rsidP="00EA430F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</w:p>
    <w:p w:rsidR="00EA430F" w:rsidRDefault="00EA430F" w:rsidP="00EA430F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</w:p>
    <w:p w:rsidR="00EA430F" w:rsidRDefault="00EA430F" w:rsidP="00EA430F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</w:p>
    <w:p w:rsidR="00EA430F" w:rsidRDefault="00EA430F" w:rsidP="00EA430F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</w:p>
    <w:p w:rsidR="00EA430F" w:rsidRDefault="00EA430F" w:rsidP="00EA430F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</w:p>
    <w:p w:rsidR="00EA430F" w:rsidRPr="00BD0573" w:rsidRDefault="00EA430F" w:rsidP="00EA430F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  <w:r w:rsidRPr="00BD0573">
        <w:rPr>
          <w:rFonts w:ascii="Arial" w:hAnsi="Arial" w:cs="Arial"/>
          <w:sz w:val="32"/>
          <w:szCs w:val="32"/>
        </w:rPr>
        <w:t>PI# 5913959</w:t>
      </w:r>
    </w:p>
    <w:p w:rsidR="00EA430F" w:rsidRPr="00BD0573" w:rsidRDefault="00EA430F" w:rsidP="00EA430F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ssignment-3</w:t>
      </w:r>
      <w:r>
        <w:rPr>
          <w:rFonts w:ascii="Arial" w:hAnsi="Arial" w:cs="Arial"/>
          <w:sz w:val="32"/>
          <w:szCs w:val="32"/>
        </w:rPr>
        <w:tab/>
        <w:t>Due: Mach 27</w:t>
      </w:r>
      <w:r w:rsidRPr="00BD0573">
        <w:rPr>
          <w:rFonts w:ascii="Arial" w:hAnsi="Arial" w:cs="Arial"/>
          <w:sz w:val="32"/>
          <w:szCs w:val="32"/>
        </w:rPr>
        <w:t>, 2017</w:t>
      </w:r>
    </w:p>
    <w:p w:rsidR="00EA430F" w:rsidRDefault="00EA430F" w:rsidP="00EA430F"/>
    <w:p w:rsidR="00EA430F" w:rsidRDefault="00EA430F" w:rsidP="00EA430F"/>
    <w:p w:rsidR="00EA430F" w:rsidRDefault="00EA430F" w:rsidP="00EA430F"/>
    <w:p w:rsidR="00EA430F" w:rsidRDefault="00EA430F" w:rsidP="00EA430F"/>
    <w:p w:rsidR="00EA430F" w:rsidRDefault="00EA430F" w:rsidP="00EA430F"/>
    <w:p w:rsidR="00EA430F" w:rsidRDefault="00EA430F" w:rsidP="00EA430F">
      <w:r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1D3B67F6" wp14:editId="0B0FFD32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2790825" cy="76200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scarga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A430F" w:rsidRDefault="00EA430F" w:rsidP="00EA430F"/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4B3B87" w:rsidRDefault="004B3B87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242526"/>
          <w:sz w:val="19"/>
          <w:szCs w:val="19"/>
        </w:rPr>
      </w:pPr>
    </w:p>
    <w:p w:rsidR="00EA430F" w:rsidRDefault="00EA430F" w:rsidP="00EA430F">
      <w:pPr>
        <w:rPr>
          <w:rFonts w:ascii="Verdana" w:hAnsi="Verdana" w:cs="Verdana"/>
          <w:color w:val="242526"/>
          <w:sz w:val="19"/>
          <w:szCs w:val="19"/>
        </w:rPr>
      </w:pPr>
    </w:p>
    <w:p w:rsidR="00EA430F" w:rsidRPr="00364749" w:rsidRDefault="00EA430F" w:rsidP="00EA430F">
      <w:pPr>
        <w:rPr>
          <w:rFonts w:ascii="Arial" w:hAnsi="Arial" w:cs="Arial"/>
        </w:rPr>
      </w:pPr>
      <w:r w:rsidRPr="00364749">
        <w:rPr>
          <w:rFonts w:ascii="Arial" w:hAnsi="Arial" w:cs="Arial"/>
          <w:b/>
          <w:color w:val="242526"/>
        </w:rPr>
        <w:lastRenderedPageBreak/>
        <w:t>Problem 1:</w:t>
      </w:r>
      <w:r w:rsidRPr="00364749">
        <w:rPr>
          <w:rFonts w:ascii="Arial" w:hAnsi="Arial" w:cs="Arial"/>
          <w:color w:val="242526"/>
        </w:rPr>
        <w:t xml:space="preserve">  Assume the following Binary min heap.</w:t>
      </w:r>
    </w:p>
    <w:p w:rsidR="00EA430F" w:rsidRPr="00364749" w:rsidRDefault="00EA430F" w:rsidP="00EA430F">
      <w:pPr>
        <w:rPr>
          <w:rFonts w:ascii="Arial" w:hAnsi="Arial" w:cs="Arial"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31CE9E" wp14:editId="4CD080E7">
                <wp:simplePos x="0" y="0"/>
                <wp:positionH relativeFrom="column">
                  <wp:posOffset>1438275</wp:posOffset>
                </wp:positionH>
                <wp:positionV relativeFrom="paragraph">
                  <wp:posOffset>1149350</wp:posOffset>
                </wp:positionV>
                <wp:extent cx="447675" cy="41910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EA430F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731CE9E" id="Oval 5" o:spid="_x0000_s1026" style="position:absolute;margin-left:113.25pt;margin-top:90.5pt;width:35.25pt;height:33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" fillcolor="white [3201]" strokecolor="#70ad47 [3209]" strokeweight="1pt">
                <v:stroke joinstyle="miter"/>
                <v:textbox>
                  <w:txbxContent>
                    <w:p w:rsidR="00C06325" w:rsidRDefault="00C06325" w:rsidP="00EA430F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E6583E" wp14:editId="03D4170C">
                <wp:simplePos x="0" y="0"/>
                <wp:positionH relativeFrom="column">
                  <wp:posOffset>2266950</wp:posOffset>
                </wp:positionH>
                <wp:positionV relativeFrom="paragraph">
                  <wp:posOffset>377825</wp:posOffset>
                </wp:positionV>
                <wp:extent cx="228600" cy="2286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F7CF3E" id="Straight Connector 9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5pt,29.75pt" to="196.5pt,4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E91956" wp14:editId="487DDF1E">
                <wp:simplePos x="0" y="0"/>
                <wp:positionH relativeFrom="column">
                  <wp:posOffset>2419350</wp:posOffset>
                </wp:positionH>
                <wp:positionV relativeFrom="paragraph">
                  <wp:posOffset>6350</wp:posOffset>
                </wp:positionV>
                <wp:extent cx="447675" cy="419100"/>
                <wp:effectExtent l="0" t="0" r="2857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EA430F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BE91956" id="Oval 2" o:spid="_x0000_s1027" style="position:absolute;margin-left:190.5pt;margin-top:.5pt;width:35.25pt;height:33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" fillcolor="white [3201]" strokecolor="#70ad47 [3209]" strokeweight="1pt">
                <v:stroke joinstyle="miter"/>
                <v:textbox>
                  <w:txbxContent>
                    <w:p w:rsidR="00C06325" w:rsidRDefault="00C06325" w:rsidP="00EA430F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71FF8BA" wp14:editId="4095BFBA">
                <wp:simplePos x="0" y="0"/>
                <wp:positionH relativeFrom="column">
                  <wp:posOffset>2905125</wp:posOffset>
                </wp:positionH>
                <wp:positionV relativeFrom="paragraph">
                  <wp:posOffset>549275</wp:posOffset>
                </wp:positionV>
                <wp:extent cx="447675" cy="419100"/>
                <wp:effectExtent l="0" t="0" r="28575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EA430F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71FF8BA" id="Oval 8" o:spid="_x0000_s1028" style="position:absolute;margin-left:228.75pt;margin-top:43.25pt;width:35.25pt;height:33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C06325" w:rsidRDefault="00C06325" w:rsidP="00EA430F">
                      <w:pPr>
                        <w:jc w:val="center"/>
                      </w:pPr>
                      <w: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B72FA1" wp14:editId="0CAAFFB2">
                <wp:simplePos x="0" y="0"/>
                <wp:positionH relativeFrom="column">
                  <wp:posOffset>2819400</wp:posOffset>
                </wp:positionH>
                <wp:positionV relativeFrom="paragraph">
                  <wp:posOffset>368300</wp:posOffset>
                </wp:positionV>
                <wp:extent cx="161925" cy="238125"/>
                <wp:effectExtent l="0" t="0" r="2857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2381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A8F85D" id="Straight Connector 10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pt,29pt" to="234.75pt,4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542EDC1" wp14:editId="43A7C82D">
                <wp:simplePos x="0" y="0"/>
                <wp:positionH relativeFrom="column">
                  <wp:posOffset>2286000</wp:posOffset>
                </wp:positionH>
                <wp:positionV relativeFrom="paragraph">
                  <wp:posOffset>949325</wp:posOffset>
                </wp:positionV>
                <wp:extent cx="161925" cy="238125"/>
                <wp:effectExtent l="0" t="0" r="28575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2381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B64504" id="Straight Connector 11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0pt,74.75pt" to="192.75pt,9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63E088" wp14:editId="3AA98AE9">
                <wp:simplePos x="0" y="0"/>
                <wp:positionH relativeFrom="column">
                  <wp:posOffset>2324100</wp:posOffset>
                </wp:positionH>
                <wp:positionV relativeFrom="paragraph">
                  <wp:posOffset>1158875</wp:posOffset>
                </wp:positionV>
                <wp:extent cx="447675" cy="419100"/>
                <wp:effectExtent l="0" t="0" r="28575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EA430F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863E088" id="Oval 6" o:spid="_x0000_s1029" style="position:absolute;margin-left:183pt;margin-top:91.25pt;width:35.25pt;height:33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" fillcolor="white [3201]" strokecolor="#70ad47 [3209]" strokeweight="1pt">
                <v:stroke joinstyle="miter"/>
                <v:textbox>
                  <w:txbxContent>
                    <w:p w:rsidR="00C06325" w:rsidRDefault="00C06325" w:rsidP="00EA430F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DF49A5C" wp14:editId="5BD2A9F1">
                <wp:simplePos x="0" y="0"/>
                <wp:positionH relativeFrom="column">
                  <wp:posOffset>1771650</wp:posOffset>
                </wp:positionH>
                <wp:positionV relativeFrom="paragraph">
                  <wp:posOffset>939800</wp:posOffset>
                </wp:positionV>
                <wp:extent cx="228600" cy="22860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520869" id="Straight Connector 12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9.5pt,74pt" to="157.5pt,9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" strokecolor="#5b9bd5 [3204]" strokeweight=".5pt">
                <v:stroke joinstyle="miter"/>
              </v:line>
            </w:pict>
          </mc:Fallback>
        </mc:AlternateContent>
      </w:r>
    </w:p>
    <w:p w:rsidR="00EA430F" w:rsidRPr="00364749" w:rsidRDefault="00EA430F" w:rsidP="00EA430F">
      <w:pPr>
        <w:rPr>
          <w:rFonts w:ascii="Arial" w:hAnsi="Arial" w:cs="Arial"/>
        </w:rPr>
      </w:pPr>
    </w:p>
    <w:p w:rsidR="00EA430F" w:rsidRPr="00364749" w:rsidRDefault="00EA430F" w:rsidP="00EA430F">
      <w:pPr>
        <w:rPr>
          <w:rFonts w:ascii="Arial" w:hAnsi="Arial" w:cs="Arial"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5EE0158" wp14:editId="46B68E98">
                <wp:simplePos x="0" y="0"/>
                <wp:positionH relativeFrom="column">
                  <wp:posOffset>1933575</wp:posOffset>
                </wp:positionH>
                <wp:positionV relativeFrom="paragraph">
                  <wp:posOffset>15875</wp:posOffset>
                </wp:positionV>
                <wp:extent cx="447675" cy="41910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EA430F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5EE0158" id="Oval 7" o:spid="_x0000_s1030" style="position:absolute;margin-left:152.25pt;margin-top:1.25pt;width:35.25pt;height:33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EA430F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:rsidR="00EA430F" w:rsidRPr="00364749" w:rsidRDefault="00EA430F" w:rsidP="00EA430F">
      <w:pPr>
        <w:rPr>
          <w:rFonts w:ascii="Arial" w:hAnsi="Arial" w:cs="Arial"/>
        </w:rPr>
      </w:pPr>
    </w:p>
    <w:p w:rsidR="00EA430F" w:rsidRPr="00364749" w:rsidRDefault="00EA430F" w:rsidP="00EA430F">
      <w:pPr>
        <w:rPr>
          <w:rFonts w:ascii="Arial" w:hAnsi="Arial" w:cs="Arial"/>
        </w:rPr>
      </w:pPr>
    </w:p>
    <w:p w:rsidR="00364749" w:rsidRPr="00364749" w:rsidRDefault="00364749" w:rsidP="00EA430F">
      <w:pPr>
        <w:rPr>
          <w:rFonts w:ascii="Arial" w:hAnsi="Arial" w:cs="Arial"/>
        </w:rPr>
      </w:pPr>
    </w:p>
    <w:p w:rsidR="00EA430F" w:rsidRPr="00364749" w:rsidRDefault="00EA430F" w:rsidP="00EA43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64749">
        <w:rPr>
          <w:rFonts w:ascii="Arial" w:hAnsi="Arial" w:cs="Arial"/>
        </w:rPr>
        <w:t xml:space="preserve">If we print the keys using preorder traversal… </w:t>
      </w:r>
      <w:r w:rsidRPr="00364749">
        <w:rPr>
          <w:rFonts w:ascii="Arial" w:hAnsi="Arial" w:cs="Arial"/>
        </w:rPr>
        <w:sym w:font="Wingdings" w:char="F0E0"/>
      </w:r>
      <w:r w:rsidRPr="00364749">
        <w:rPr>
          <w:rFonts w:ascii="Arial" w:hAnsi="Arial" w:cs="Arial"/>
        </w:rPr>
        <w:t xml:space="preserve"> 1, 2 4, 5, 3</w:t>
      </w:r>
    </w:p>
    <w:p w:rsidR="00EA430F" w:rsidRPr="00364749" w:rsidRDefault="00EA430F" w:rsidP="00EA43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64749">
        <w:rPr>
          <w:rFonts w:ascii="Arial" w:hAnsi="Arial" w:cs="Arial"/>
        </w:rPr>
        <w:t xml:space="preserve">If we print the keys using postorder traversal… </w:t>
      </w:r>
      <w:r w:rsidRPr="00364749">
        <w:rPr>
          <w:rFonts w:ascii="Arial" w:hAnsi="Arial" w:cs="Arial"/>
        </w:rPr>
        <w:sym w:font="Wingdings" w:char="F0E0"/>
      </w:r>
      <w:r w:rsidRPr="00364749">
        <w:rPr>
          <w:rFonts w:ascii="Arial" w:hAnsi="Arial" w:cs="Arial"/>
        </w:rPr>
        <w:t xml:space="preserve"> 4, 5, 2, 3, 1</w:t>
      </w:r>
    </w:p>
    <w:p w:rsidR="00364749" w:rsidRPr="00364749" w:rsidRDefault="00EA430F" w:rsidP="00B5673C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 xml:space="preserve">If we print the keys using inorder traversal… </w:t>
      </w:r>
      <w:r w:rsidRPr="00364749">
        <w:rPr>
          <w:rFonts w:ascii="Arial" w:hAnsi="Arial" w:cs="Arial"/>
        </w:rPr>
        <w:sym w:font="Wingdings" w:char="F0E0"/>
      </w:r>
      <w:r w:rsidRPr="00364749">
        <w:rPr>
          <w:rFonts w:ascii="Arial" w:hAnsi="Arial" w:cs="Arial"/>
        </w:rPr>
        <w:t xml:space="preserve"> 4, 2, 5, 1, 3</w:t>
      </w:r>
    </w:p>
    <w:p w:rsidR="00364749" w:rsidRPr="00364749" w:rsidRDefault="00364749" w:rsidP="00B5673C">
      <w:pPr>
        <w:pStyle w:val="ListParagraph"/>
        <w:rPr>
          <w:rFonts w:ascii="Arial" w:hAnsi="Arial" w:cs="Arial"/>
          <w:b/>
        </w:rPr>
      </w:pPr>
      <w:r w:rsidRPr="00364749">
        <w:rPr>
          <w:rFonts w:ascii="Arial" w:hAnsi="Arial" w:cs="Arial"/>
        </w:rPr>
        <w:t>The output is not necessarily</w:t>
      </w:r>
      <w:r w:rsidR="00F24F2B">
        <w:rPr>
          <w:rFonts w:ascii="Arial" w:hAnsi="Arial" w:cs="Arial"/>
        </w:rPr>
        <w:t xml:space="preserve"> sorted for any of the traversals. </w:t>
      </w:r>
    </w:p>
    <w:p w:rsidR="00EA430F" w:rsidRPr="00364749" w:rsidRDefault="00EA430F" w:rsidP="00EA430F">
      <w:pPr>
        <w:rPr>
          <w:rFonts w:ascii="Arial" w:hAnsi="Arial" w:cs="Arial"/>
          <w:b/>
        </w:rPr>
      </w:pPr>
      <w:r w:rsidRPr="00364749">
        <w:rPr>
          <w:rFonts w:ascii="Arial" w:hAnsi="Arial" w:cs="Arial"/>
          <w:b/>
        </w:rPr>
        <w:t>Problem 2:</w:t>
      </w:r>
    </w:p>
    <w:p w:rsidR="00B821FD" w:rsidRPr="00364749" w:rsidRDefault="00B821FD" w:rsidP="00B821F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64749">
        <w:rPr>
          <w:rFonts w:ascii="Arial" w:hAnsi="Arial" w:cs="Arial"/>
        </w:rPr>
        <w:t>Max heap insertion 11, 19, 23, 12, 13, 17, 13, 14, 18, and 33</w:t>
      </w:r>
    </w:p>
    <w:p w:rsidR="00B821FD" w:rsidRPr="00364749" w:rsidRDefault="00B821FD" w:rsidP="00B821FD">
      <w:pPr>
        <w:rPr>
          <w:rFonts w:ascii="Arial" w:hAnsi="Arial" w:cs="Arial"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4C5813D" wp14:editId="07FBF108">
                <wp:simplePos x="0" y="0"/>
                <wp:positionH relativeFrom="column">
                  <wp:posOffset>2619375</wp:posOffset>
                </wp:positionH>
                <wp:positionV relativeFrom="paragraph">
                  <wp:posOffset>104775</wp:posOffset>
                </wp:positionV>
                <wp:extent cx="514350" cy="419100"/>
                <wp:effectExtent l="0" t="0" r="19050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4C5813D" id="Oval 13" o:spid="_x0000_s1031" style="position:absolute;margin-left:206.25pt;margin-top:8.25pt;width:40.5pt;height:33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33</w:t>
                      </w:r>
                    </w:p>
                  </w:txbxContent>
                </v:textbox>
              </v:oval>
            </w:pict>
          </mc:Fallback>
        </mc:AlternateContent>
      </w:r>
    </w:p>
    <w:p w:rsidR="00B821FD" w:rsidRPr="00364749" w:rsidRDefault="00B821FD" w:rsidP="00B821FD">
      <w:pPr>
        <w:rPr>
          <w:rFonts w:ascii="Arial" w:hAnsi="Arial" w:cs="Arial"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2985122" wp14:editId="386D5FA4">
                <wp:simplePos x="0" y="0"/>
                <wp:positionH relativeFrom="column">
                  <wp:posOffset>3019425</wp:posOffset>
                </wp:positionH>
                <wp:positionV relativeFrom="paragraph">
                  <wp:posOffset>176530</wp:posOffset>
                </wp:positionV>
                <wp:extent cx="285750" cy="228600"/>
                <wp:effectExtent l="0" t="0" r="1905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AA9A3A" id="Straight Connector 18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7.75pt,13.9pt" to="260.25pt,3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1E1BC6" wp14:editId="391C6E65">
                <wp:simplePos x="0" y="0"/>
                <wp:positionH relativeFrom="column">
                  <wp:posOffset>1971675</wp:posOffset>
                </wp:positionH>
                <wp:positionV relativeFrom="paragraph">
                  <wp:posOffset>748030</wp:posOffset>
                </wp:positionV>
                <wp:extent cx="228600" cy="228600"/>
                <wp:effectExtent l="0" t="0" r="190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911B56E" id="Straight Connector 20" o:spid="_x0000_s1026" style="position:absolute;flip:y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5.25pt,58.9pt" to="173.25pt,7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2C3EF03" wp14:editId="01B50329">
                <wp:simplePos x="0" y="0"/>
                <wp:positionH relativeFrom="column">
                  <wp:posOffset>2466975</wp:posOffset>
                </wp:positionH>
                <wp:positionV relativeFrom="paragraph">
                  <wp:posOffset>186055</wp:posOffset>
                </wp:positionV>
                <wp:extent cx="228600" cy="22860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FF75BB" id="Straight Connector 17" o:spid="_x0000_s1026" style="position:absolute;flip:y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4.25pt,14.65pt" to="212.25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" strokecolor="#5b9bd5 [3204]" strokeweight=".5pt">
                <v:stroke joinstyle="miter"/>
              </v:line>
            </w:pict>
          </mc:Fallback>
        </mc:AlternateContent>
      </w:r>
    </w:p>
    <w:p w:rsidR="00B821FD" w:rsidRPr="00364749" w:rsidRDefault="00B821FD" w:rsidP="00B821FD">
      <w:pPr>
        <w:rPr>
          <w:rFonts w:ascii="Arial" w:hAnsi="Arial" w:cs="Arial"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249AC8B" wp14:editId="4F6D0F10">
                <wp:simplePos x="0" y="0"/>
                <wp:positionH relativeFrom="column">
                  <wp:posOffset>3219450</wp:posOffset>
                </wp:positionH>
                <wp:positionV relativeFrom="paragraph">
                  <wp:posOffset>57150</wp:posOffset>
                </wp:positionV>
                <wp:extent cx="485775" cy="419100"/>
                <wp:effectExtent l="0" t="0" r="28575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249AC8B" id="Oval 21" o:spid="_x0000_s1032" style="position:absolute;margin-left:253.5pt;margin-top:4.5pt;width:38.25pt;height:33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19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5E7A5FE" wp14:editId="42D7B832">
                <wp:simplePos x="0" y="0"/>
                <wp:positionH relativeFrom="column">
                  <wp:posOffset>2133600</wp:posOffset>
                </wp:positionH>
                <wp:positionV relativeFrom="paragraph">
                  <wp:posOffset>85725</wp:posOffset>
                </wp:positionV>
                <wp:extent cx="504825" cy="447675"/>
                <wp:effectExtent l="0" t="0" r="28575" b="2857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476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E7A5FE" id="Oval 16" o:spid="_x0000_s1033" style="position:absolute;margin-left:168pt;margin-top:6.75pt;width:39.75pt;height:35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23</w:t>
                      </w:r>
                    </w:p>
                  </w:txbxContent>
                </v:textbox>
              </v:oval>
            </w:pict>
          </mc:Fallback>
        </mc:AlternateContent>
      </w:r>
    </w:p>
    <w:p w:rsidR="004C2EE1" w:rsidRPr="00364749" w:rsidRDefault="004C2EE1" w:rsidP="00EA430F">
      <w:pPr>
        <w:rPr>
          <w:rFonts w:ascii="Arial" w:hAnsi="Arial" w:cs="Arial"/>
          <w:b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6EAE5EF" wp14:editId="6C83D4D8">
                <wp:simplePos x="0" y="0"/>
                <wp:positionH relativeFrom="column">
                  <wp:posOffset>3295650</wp:posOffset>
                </wp:positionH>
                <wp:positionV relativeFrom="paragraph">
                  <wp:posOffset>204469</wp:posOffset>
                </wp:positionV>
                <wp:extent cx="123825" cy="257175"/>
                <wp:effectExtent l="0" t="0" r="28575" b="2857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825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CDFFDF" id="Straight Connector 25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5pt,16.1pt" to="269.25pt,3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4F1F26" wp14:editId="106AEDBE">
                <wp:simplePos x="0" y="0"/>
                <wp:positionH relativeFrom="column">
                  <wp:posOffset>3552825</wp:posOffset>
                </wp:positionH>
                <wp:positionV relativeFrom="paragraph">
                  <wp:posOffset>186690</wp:posOffset>
                </wp:positionV>
                <wp:extent cx="228600" cy="266700"/>
                <wp:effectExtent l="0" t="0" r="1905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266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CA860" id="Straight Connector 24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.75pt,14.7pt" to="297.75pt,3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34F67F" wp14:editId="7DE10CA5">
                <wp:simplePos x="0" y="0"/>
                <wp:positionH relativeFrom="column">
                  <wp:posOffset>2581275</wp:posOffset>
                </wp:positionH>
                <wp:positionV relativeFrom="paragraph">
                  <wp:posOffset>890905</wp:posOffset>
                </wp:positionV>
                <wp:extent cx="76200" cy="200025"/>
                <wp:effectExtent l="0" t="0" r="19050" b="2857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200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BC60F7" id="Straight Connector 33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3.25pt,70.15pt" to="209.25pt,8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DAF2415" wp14:editId="03080323">
                <wp:simplePos x="0" y="0"/>
                <wp:positionH relativeFrom="column">
                  <wp:posOffset>2381250</wp:posOffset>
                </wp:positionH>
                <wp:positionV relativeFrom="paragraph">
                  <wp:posOffset>1096645</wp:posOffset>
                </wp:positionV>
                <wp:extent cx="514350" cy="419100"/>
                <wp:effectExtent l="0" t="0" r="19050" b="1905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DAF2415" id="Oval 31" o:spid="_x0000_s1034" style="position:absolute;margin-left:187.5pt;margin-top:86.35pt;width:40.5pt;height:33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12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56D1075" wp14:editId="241D41EF">
                <wp:simplePos x="0" y="0"/>
                <wp:positionH relativeFrom="column">
                  <wp:posOffset>2400300</wp:posOffset>
                </wp:positionH>
                <wp:positionV relativeFrom="paragraph">
                  <wp:posOffset>462915</wp:posOffset>
                </wp:positionV>
                <wp:extent cx="504825" cy="419100"/>
                <wp:effectExtent l="0" t="0" r="28575" b="190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56D1075" id="Oval 15" o:spid="_x0000_s1035" style="position:absolute;margin-left:189pt;margin-top:36.45pt;width:39.75pt;height:33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18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17727BF" wp14:editId="233C8D86">
                <wp:simplePos x="0" y="0"/>
                <wp:positionH relativeFrom="column">
                  <wp:posOffset>3619500</wp:posOffset>
                </wp:positionH>
                <wp:positionV relativeFrom="paragraph">
                  <wp:posOffset>443865</wp:posOffset>
                </wp:positionV>
                <wp:extent cx="514350" cy="419100"/>
                <wp:effectExtent l="0" t="0" r="19050" b="1905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17727BF" id="Oval 23" o:spid="_x0000_s1036" style="position:absolute;margin-left:285pt;margin-top:34.95pt;width:40.5pt;height:33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13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50E1DED" wp14:editId="699EFB8A">
                <wp:simplePos x="0" y="0"/>
                <wp:positionH relativeFrom="column">
                  <wp:posOffset>3019425</wp:posOffset>
                </wp:positionH>
                <wp:positionV relativeFrom="paragraph">
                  <wp:posOffset>443865</wp:posOffset>
                </wp:positionV>
                <wp:extent cx="533400" cy="419100"/>
                <wp:effectExtent l="0" t="0" r="19050" b="1905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50E1DED" id="Oval 22" o:spid="_x0000_s1037" style="position:absolute;margin-left:237.75pt;margin-top:34.95pt;width:42pt;height:33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17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4DFF3CDE" wp14:editId="53CEF5CD">
                <wp:simplePos x="0" y="0"/>
                <wp:positionH relativeFrom="column">
                  <wp:posOffset>2524125</wp:posOffset>
                </wp:positionH>
                <wp:positionV relativeFrom="paragraph">
                  <wp:posOffset>234315</wp:posOffset>
                </wp:positionV>
                <wp:extent cx="76200" cy="219075"/>
                <wp:effectExtent l="0" t="0" r="19050" b="2857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19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184DC5" id="Straight Connector 19" o:spid="_x0000_s1026" style="position:absolute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8.75pt,18.45pt" to="204.75pt,3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</w:p>
    <w:p w:rsidR="004C2EE1" w:rsidRPr="00364749" w:rsidRDefault="004C2EE1" w:rsidP="00EA430F">
      <w:pPr>
        <w:rPr>
          <w:rFonts w:ascii="Arial" w:hAnsi="Arial" w:cs="Arial"/>
          <w:b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5B89B8E" wp14:editId="56346782">
                <wp:simplePos x="0" y="0"/>
                <wp:positionH relativeFrom="column">
                  <wp:posOffset>1685925</wp:posOffset>
                </wp:positionH>
                <wp:positionV relativeFrom="paragraph">
                  <wp:posOffset>114935</wp:posOffset>
                </wp:positionV>
                <wp:extent cx="514350" cy="419100"/>
                <wp:effectExtent l="0" t="0" r="19050" b="1905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5B89B8E" id="Oval 14" o:spid="_x0000_s1038" style="position:absolute;margin-left:132.75pt;margin-top:9.05pt;width:40.5pt;height:33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14</w:t>
                      </w:r>
                    </w:p>
                  </w:txbxContent>
                </v:textbox>
              </v:oval>
            </w:pict>
          </mc:Fallback>
        </mc:AlternateContent>
      </w:r>
    </w:p>
    <w:p w:rsidR="004C2EE1" w:rsidRPr="00364749" w:rsidRDefault="004C2EE1" w:rsidP="00EA430F">
      <w:pPr>
        <w:rPr>
          <w:rFonts w:ascii="Arial" w:hAnsi="Arial" w:cs="Arial"/>
          <w:b/>
        </w:rPr>
      </w:pPr>
      <w:r w:rsidRPr="00364749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373C6A9" wp14:editId="7B991277">
                <wp:simplePos x="0" y="0"/>
                <wp:positionH relativeFrom="column">
                  <wp:posOffset>1552575</wp:posOffset>
                </wp:positionH>
                <wp:positionV relativeFrom="paragraph">
                  <wp:posOffset>195580</wp:posOffset>
                </wp:positionV>
                <wp:extent cx="219075" cy="257175"/>
                <wp:effectExtent l="0" t="0" r="28575" b="2857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075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A2DFDF" id="Straight Connector 29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2.25pt,15.4pt" to="139.5pt,3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A664D9A" wp14:editId="01BBD5DB">
                <wp:simplePos x="0" y="0"/>
                <wp:positionH relativeFrom="column">
                  <wp:posOffset>1933575</wp:posOffset>
                </wp:positionH>
                <wp:positionV relativeFrom="paragraph">
                  <wp:posOffset>233680</wp:posOffset>
                </wp:positionV>
                <wp:extent cx="85725" cy="228600"/>
                <wp:effectExtent l="0" t="0" r="28575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725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15B858" id="Straight Connector 26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2.25pt,18.4pt" to="159pt,3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" strokecolor="#5b9bd5 [3204]" strokeweight=".5pt">
                <v:stroke joinstyle="miter"/>
              </v:line>
            </w:pict>
          </mc:Fallback>
        </mc:AlternateContent>
      </w:r>
    </w:p>
    <w:p w:rsidR="004C2EE1" w:rsidRPr="00364749" w:rsidRDefault="004C2EE1" w:rsidP="00EA430F">
      <w:pPr>
        <w:rPr>
          <w:rFonts w:ascii="Arial" w:hAnsi="Arial" w:cs="Arial"/>
          <w:b/>
        </w:rPr>
      </w:pPr>
      <w:r w:rsidRPr="00364749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F9424AA" wp14:editId="614F6D37">
                <wp:simplePos x="0" y="0"/>
                <wp:positionH relativeFrom="column">
                  <wp:posOffset>1733550</wp:posOffset>
                </wp:positionH>
                <wp:positionV relativeFrom="paragraph">
                  <wp:posOffset>167005</wp:posOffset>
                </wp:positionV>
                <wp:extent cx="504825" cy="419100"/>
                <wp:effectExtent l="0" t="0" r="28575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9424AA" id="Oval 28" o:spid="_x0000_s1039" style="position:absolute;margin-left:136.5pt;margin-top:13.15pt;width:39.75pt;height:3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13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80D9D2E" wp14:editId="2D53AE4D">
                <wp:simplePos x="0" y="0"/>
                <wp:positionH relativeFrom="column">
                  <wp:posOffset>1152525</wp:posOffset>
                </wp:positionH>
                <wp:positionV relativeFrom="paragraph">
                  <wp:posOffset>119380</wp:posOffset>
                </wp:positionV>
                <wp:extent cx="514350" cy="419100"/>
                <wp:effectExtent l="0" t="0" r="19050" b="1905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821FD">
                            <w:pPr>
                              <w:jc w:val="center"/>
                            </w:pPr>
                            <w: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80D9D2E" id="Oval 27" o:spid="_x0000_s1040" style="position:absolute;margin-left:90.75pt;margin-top:9.4pt;width:40.5pt;height:33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B821FD">
                      <w:pPr>
                        <w:jc w:val="center"/>
                      </w:pPr>
                      <w:r>
                        <w:t>11</w:t>
                      </w:r>
                    </w:p>
                  </w:txbxContent>
                </v:textbox>
              </v:oval>
            </w:pict>
          </mc:Fallback>
        </mc:AlternateContent>
      </w:r>
    </w:p>
    <w:p w:rsidR="004C2EE1" w:rsidRPr="00364749" w:rsidRDefault="004C2EE1" w:rsidP="00EA430F">
      <w:pPr>
        <w:rPr>
          <w:rFonts w:ascii="Arial" w:hAnsi="Arial" w:cs="Arial"/>
          <w:b/>
        </w:rPr>
      </w:pPr>
    </w:p>
    <w:p w:rsidR="004C2EE1" w:rsidRPr="00364749" w:rsidRDefault="004C2EE1" w:rsidP="00EA430F">
      <w:pPr>
        <w:rPr>
          <w:rFonts w:ascii="Arial" w:hAnsi="Arial" w:cs="Arial"/>
          <w:b/>
        </w:rPr>
      </w:pPr>
    </w:p>
    <w:p w:rsidR="00B5673C" w:rsidRPr="00364749" w:rsidRDefault="00B5673C" w:rsidP="00C0632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64749">
        <w:rPr>
          <w:rFonts w:ascii="Arial" w:hAnsi="Arial" w:cs="Arial"/>
        </w:rPr>
        <w:t>Min heap insertion 10, 12, 1, 14, 6, 5, 8, 15, 3, 9, 7, 4, 11, 13, and 2</w:t>
      </w:r>
    </w:p>
    <w:p w:rsidR="00B5673C" w:rsidRPr="00364749" w:rsidRDefault="00B5673C" w:rsidP="00B5673C">
      <w:pPr>
        <w:ind w:left="360"/>
        <w:rPr>
          <w:rFonts w:ascii="Arial" w:hAnsi="Arial" w:cs="Arial"/>
        </w:rPr>
      </w:pP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227D62E" wp14:editId="3D507462">
                <wp:simplePos x="0" y="0"/>
                <wp:positionH relativeFrom="column">
                  <wp:posOffset>2771775</wp:posOffset>
                </wp:positionH>
                <wp:positionV relativeFrom="paragraph">
                  <wp:posOffset>8890</wp:posOffset>
                </wp:positionV>
                <wp:extent cx="514350" cy="419100"/>
                <wp:effectExtent l="0" t="0" r="19050" b="1905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227D62E" id="Oval 35" o:spid="_x0000_s1041" style="position:absolute;left:0;text-align:left;margin-left:218.25pt;margin-top:.7pt;width:40.5pt;height:33pt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655164" behindDoc="0" locked="0" layoutInCell="1" allowOverlap="1" wp14:anchorId="33361A8D" wp14:editId="3DA5577C">
                <wp:simplePos x="0" y="0"/>
                <wp:positionH relativeFrom="column">
                  <wp:posOffset>2619375</wp:posOffset>
                </wp:positionH>
                <wp:positionV relativeFrom="paragraph">
                  <wp:posOffset>380365</wp:posOffset>
                </wp:positionV>
                <wp:extent cx="228600" cy="228600"/>
                <wp:effectExtent l="0" t="0" r="19050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059DAF" id="Straight Connector 39" o:spid="_x0000_s1026" style="position:absolute;flip:y;z-index:2516551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25pt,29.95pt" to="224.25pt,4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" strokecolor="#5b9bd5 [3204]" strokeweight=".5pt">
                <v:stroke joinstyle="miter"/>
              </v:line>
            </w:pict>
          </mc:Fallback>
        </mc:AlternateContent>
      </w:r>
    </w:p>
    <w:p w:rsidR="00B5673C" w:rsidRPr="00364749" w:rsidRDefault="00B5673C" w:rsidP="00B5673C">
      <w:pPr>
        <w:rPr>
          <w:rFonts w:ascii="Arial" w:hAnsi="Arial" w:cs="Arial"/>
        </w:rPr>
      </w:pP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50781A6" wp14:editId="1C05B352">
                <wp:simplePos x="0" y="0"/>
                <wp:positionH relativeFrom="column">
                  <wp:posOffset>2209800</wp:posOffset>
                </wp:positionH>
                <wp:positionV relativeFrom="paragraph">
                  <wp:posOffset>222885</wp:posOffset>
                </wp:positionV>
                <wp:extent cx="504825" cy="447675"/>
                <wp:effectExtent l="0" t="0" r="28575" b="2857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476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0781A6" id="Oval 38" o:spid="_x0000_s1042" style="position:absolute;margin-left:174pt;margin-top:17.55pt;width:39.75pt;height:35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1BD077D" wp14:editId="6BD510D0">
                <wp:simplePos x="0" y="0"/>
                <wp:positionH relativeFrom="column">
                  <wp:posOffset>3257550</wp:posOffset>
                </wp:positionH>
                <wp:positionV relativeFrom="paragraph">
                  <wp:posOffset>13335</wp:posOffset>
                </wp:positionV>
                <wp:extent cx="285750" cy="228600"/>
                <wp:effectExtent l="0" t="0" r="19050" b="1905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19C0AC" id="Straight Connector 4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6.5pt,1.05pt" to="279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7F2E390" wp14:editId="6C10E9A5">
                <wp:simplePos x="0" y="0"/>
                <wp:positionH relativeFrom="column">
                  <wp:posOffset>3486150</wp:posOffset>
                </wp:positionH>
                <wp:positionV relativeFrom="paragraph">
                  <wp:posOffset>156210</wp:posOffset>
                </wp:positionV>
                <wp:extent cx="485775" cy="419100"/>
                <wp:effectExtent l="0" t="0" r="28575" b="1905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7F2E390" id="Oval 42" o:spid="_x0000_s1043" style="position:absolute;margin-left:274.5pt;margin-top:12.3pt;width:38.25pt;height:33pt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:rsidR="00B5673C" w:rsidRPr="00364749" w:rsidRDefault="00B5673C" w:rsidP="00B5673C">
      <w:pPr>
        <w:rPr>
          <w:rFonts w:ascii="Arial" w:hAnsi="Arial" w:cs="Arial"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5FE05314" wp14:editId="3BE01516">
                <wp:simplePos x="0" y="0"/>
                <wp:positionH relativeFrom="column">
                  <wp:posOffset>3590926</wp:posOffset>
                </wp:positionH>
                <wp:positionV relativeFrom="paragraph">
                  <wp:posOffset>274319</wp:posOffset>
                </wp:positionV>
                <wp:extent cx="76200" cy="371475"/>
                <wp:effectExtent l="0" t="0" r="19050" b="28575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3714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C70932" id="Straight Connector 46" o:spid="_x0000_s1026" style="position:absolute;flip:y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2.75pt,21.6pt" to="288.75pt,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E95B946" wp14:editId="70F16275">
                <wp:simplePos x="0" y="0"/>
                <wp:positionH relativeFrom="column">
                  <wp:posOffset>3924300</wp:posOffset>
                </wp:positionH>
                <wp:positionV relativeFrom="paragraph">
                  <wp:posOffset>226695</wp:posOffset>
                </wp:positionV>
                <wp:extent cx="409575" cy="419100"/>
                <wp:effectExtent l="0" t="0" r="28575" b="1905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419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863A9E" id="Straight Connector 45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pt,17.85pt" to="341.25pt,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" strokecolor="#5b9bd5 [3204]" strokeweight=".5pt">
                <v:stroke joinstyle="miter"/>
              </v:line>
            </w:pict>
          </mc:Fallback>
        </mc:AlternateContent>
      </w:r>
    </w:p>
    <w:p w:rsidR="00B5673C" w:rsidRPr="00364749" w:rsidRDefault="00B5673C" w:rsidP="00B5673C">
      <w:pPr>
        <w:rPr>
          <w:rFonts w:ascii="Arial" w:hAnsi="Arial" w:cs="Arial"/>
        </w:rPr>
      </w:pP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75B0CE6" wp14:editId="7B0AD10E">
                <wp:simplePos x="0" y="0"/>
                <wp:positionH relativeFrom="column">
                  <wp:posOffset>2486025</wp:posOffset>
                </wp:positionH>
                <wp:positionV relativeFrom="paragraph">
                  <wp:posOffset>109220</wp:posOffset>
                </wp:positionV>
                <wp:extent cx="76200" cy="219075"/>
                <wp:effectExtent l="0" t="0" r="19050" b="2857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19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A0A391" id="Straight Connector 34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5.75pt,8.6pt" to="201.75pt,2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9030FE0" wp14:editId="35850614">
                <wp:simplePos x="0" y="0"/>
                <wp:positionH relativeFrom="column">
                  <wp:posOffset>2000249</wp:posOffset>
                </wp:positionH>
                <wp:positionV relativeFrom="paragraph">
                  <wp:posOffset>8890</wp:posOffset>
                </wp:positionV>
                <wp:extent cx="295275" cy="361950"/>
                <wp:effectExtent l="0" t="0" r="28575" b="1905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275" cy="361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7A23DB" id="Straight Connector 41" o:spid="_x0000_s1026" style="position:absolute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5pt,.7pt" to="180.75pt,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" strokecolor="#5b9bd5 [3204]" strokeweight=".5pt">
                <v:stroke joinstyle="miter"/>
              </v:line>
            </w:pict>
          </mc:Fallback>
        </mc:AlternateContent>
      </w:r>
    </w:p>
    <w:p w:rsidR="00B5673C" w:rsidRPr="00364749" w:rsidRDefault="00B5673C" w:rsidP="00B5673C">
      <w:pPr>
        <w:rPr>
          <w:rFonts w:ascii="Arial" w:hAnsi="Arial" w:cs="Arial"/>
        </w:rPr>
      </w:pP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B46F0DA" wp14:editId="7B92AEE3">
                <wp:simplePos x="0" y="0"/>
                <wp:positionH relativeFrom="column">
                  <wp:posOffset>2314575</wp:posOffset>
                </wp:positionH>
                <wp:positionV relativeFrom="paragraph">
                  <wp:posOffset>37465</wp:posOffset>
                </wp:positionV>
                <wp:extent cx="504825" cy="419100"/>
                <wp:effectExtent l="0" t="0" r="28575" b="1905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B46F0DA" id="Oval 37" o:spid="_x0000_s1044" style="position:absolute;margin-left:182.25pt;margin-top:2.95pt;width:39.75pt;height:33pt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54C368C" wp14:editId="17D56AE9">
                <wp:simplePos x="0" y="0"/>
                <wp:positionH relativeFrom="column">
                  <wp:posOffset>1571625</wp:posOffset>
                </wp:positionH>
                <wp:positionV relativeFrom="paragraph">
                  <wp:posOffset>8890</wp:posOffset>
                </wp:positionV>
                <wp:extent cx="514350" cy="419100"/>
                <wp:effectExtent l="0" t="0" r="19050" b="1905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54C368C" id="Oval 36" o:spid="_x0000_s1045" style="position:absolute;margin-left:123.75pt;margin-top:.7pt;width:40.5pt;height:33pt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1731C25" wp14:editId="680BBDC9">
                <wp:simplePos x="0" y="0"/>
                <wp:positionH relativeFrom="column">
                  <wp:posOffset>4219575</wp:posOffset>
                </wp:positionH>
                <wp:positionV relativeFrom="paragraph">
                  <wp:posOffset>8890</wp:posOffset>
                </wp:positionV>
                <wp:extent cx="514350" cy="419100"/>
                <wp:effectExtent l="0" t="0" r="19050" b="19050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1731C25" id="Oval 44" o:spid="_x0000_s1046" style="position:absolute;margin-left:332.25pt;margin-top:.7pt;width:40.5pt;height:33pt;z-index:251715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57CBC16" wp14:editId="3D485955">
                <wp:simplePos x="0" y="0"/>
                <wp:positionH relativeFrom="column">
                  <wp:posOffset>3457575</wp:posOffset>
                </wp:positionH>
                <wp:positionV relativeFrom="paragraph">
                  <wp:posOffset>8890</wp:posOffset>
                </wp:positionV>
                <wp:extent cx="533400" cy="419100"/>
                <wp:effectExtent l="0" t="0" r="19050" b="1905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57CBC16" id="Oval 43" o:spid="_x0000_s1047" style="position:absolute;margin-left:272.25pt;margin-top:.7pt;width:42pt;height:33pt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</w:p>
    <w:p w:rsidR="00B5673C" w:rsidRPr="00364749" w:rsidRDefault="00B5673C" w:rsidP="00B5673C">
      <w:pPr>
        <w:rPr>
          <w:rFonts w:ascii="Arial" w:hAnsi="Arial" w:cs="Arial"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14926D8" wp14:editId="3E63E44A">
                <wp:simplePos x="0" y="0"/>
                <wp:positionH relativeFrom="column">
                  <wp:posOffset>4676775</wp:posOffset>
                </wp:positionH>
                <wp:positionV relativeFrom="paragraph">
                  <wp:posOffset>66039</wp:posOffset>
                </wp:positionV>
                <wp:extent cx="285750" cy="276225"/>
                <wp:effectExtent l="0" t="0" r="19050" b="2857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91F543" id="Straight Connector 61" o:spid="_x0000_s1026" style="position:absolute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8.25pt,5.2pt" to="390.75pt,2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C896D89" wp14:editId="3F3C2ADD">
                <wp:simplePos x="0" y="0"/>
                <wp:positionH relativeFrom="column">
                  <wp:posOffset>4448175</wp:posOffset>
                </wp:positionH>
                <wp:positionV relativeFrom="paragraph">
                  <wp:posOffset>142240</wp:posOffset>
                </wp:positionV>
                <wp:extent cx="9525" cy="247650"/>
                <wp:effectExtent l="0" t="0" r="28575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3A54DC" id="Straight Connector 59" o:spid="_x0000_s1026" style="position:absolute;flip:y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0.25pt,11.2pt" to="351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DD048C5" wp14:editId="4A848575">
                <wp:simplePos x="0" y="0"/>
                <wp:positionH relativeFrom="column">
                  <wp:posOffset>4343400</wp:posOffset>
                </wp:positionH>
                <wp:positionV relativeFrom="paragraph">
                  <wp:posOffset>288290</wp:posOffset>
                </wp:positionV>
                <wp:extent cx="514350" cy="419100"/>
                <wp:effectExtent l="0" t="0" r="19050" b="19050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DD048C5" id="Oval 60" o:spid="_x0000_s1048" style="position:absolute;margin-left:342pt;margin-top:22.7pt;width:40.5pt;height:33pt;z-index:251734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13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7066610C" wp14:editId="22A60D03">
                <wp:simplePos x="0" y="0"/>
                <wp:positionH relativeFrom="column">
                  <wp:posOffset>4895850</wp:posOffset>
                </wp:positionH>
                <wp:positionV relativeFrom="paragraph">
                  <wp:posOffset>271780</wp:posOffset>
                </wp:positionV>
                <wp:extent cx="495300" cy="419100"/>
                <wp:effectExtent l="0" t="0" r="19050" b="19050"/>
                <wp:wrapNone/>
                <wp:docPr id="62" name="Ov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66610C" id="Oval 62" o:spid="_x0000_s1049" style="position:absolute;margin-left:385.5pt;margin-top:21.4pt;width:39pt;height:33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8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E5A69B4" wp14:editId="2D95EEB7">
                <wp:simplePos x="0" y="0"/>
                <wp:positionH relativeFrom="column">
                  <wp:posOffset>3238500</wp:posOffset>
                </wp:positionH>
                <wp:positionV relativeFrom="paragraph">
                  <wp:posOffset>293370</wp:posOffset>
                </wp:positionV>
                <wp:extent cx="514350" cy="419100"/>
                <wp:effectExtent l="0" t="0" r="19050" b="19050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E5A69B4" id="Oval 56" o:spid="_x0000_s1050" style="position:absolute;margin-left:255pt;margin-top:23.1pt;width:40.5pt;height:33pt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A45721D" wp14:editId="753785D1">
                <wp:simplePos x="0" y="0"/>
                <wp:positionH relativeFrom="column">
                  <wp:posOffset>3533775</wp:posOffset>
                </wp:positionH>
                <wp:positionV relativeFrom="paragraph">
                  <wp:posOffset>116205</wp:posOffset>
                </wp:positionV>
                <wp:extent cx="76200" cy="200025"/>
                <wp:effectExtent l="0" t="0" r="19050" b="2857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200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8ABF25" id="Straight Connector 55" o:spid="_x0000_s1026" style="position:absolute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8.25pt,9.15pt" to="284.25pt,2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50FB50A" wp14:editId="16A0FEC0">
                <wp:simplePos x="0" y="0"/>
                <wp:positionH relativeFrom="margin">
                  <wp:align>center</wp:align>
                </wp:positionH>
                <wp:positionV relativeFrom="paragraph">
                  <wp:posOffset>297815</wp:posOffset>
                </wp:positionV>
                <wp:extent cx="495300" cy="419100"/>
                <wp:effectExtent l="0" t="0" r="19050" b="1905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0FB50A" id="Oval 54" o:spid="_x0000_s1051" style="position:absolute;margin-left:0;margin-top:23.45pt;width:39pt;height:33pt;z-index:251725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9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959D57B" wp14:editId="465F9F55">
                <wp:simplePos x="0" y="0"/>
                <wp:positionH relativeFrom="column">
                  <wp:posOffset>2743200</wp:posOffset>
                </wp:positionH>
                <wp:positionV relativeFrom="paragraph">
                  <wp:posOffset>78740</wp:posOffset>
                </wp:positionV>
                <wp:extent cx="133350" cy="20955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350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8CAFA1" id="Straight Connector 53" o:spid="_x0000_s1026" style="position:absolute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in,6.2pt" to="226.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5D705CF0" wp14:editId="3AAA53F5">
                <wp:simplePos x="0" y="0"/>
                <wp:positionH relativeFrom="column">
                  <wp:posOffset>2381250</wp:posOffset>
                </wp:positionH>
                <wp:positionV relativeFrom="paragraph">
                  <wp:posOffset>127635</wp:posOffset>
                </wp:positionV>
                <wp:extent cx="76200" cy="200025"/>
                <wp:effectExtent l="0" t="0" r="19050" b="28575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200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4C97D9" id="Straight Connector 52" o:spid="_x0000_s1026" style="position:absolute;flip:y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5pt,10.05pt" to="193.5pt,2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3639FA4" wp14:editId="0FF034EB">
                <wp:simplePos x="0" y="0"/>
                <wp:positionH relativeFrom="column">
                  <wp:posOffset>1819275</wp:posOffset>
                </wp:positionH>
                <wp:positionV relativeFrom="paragraph">
                  <wp:posOffset>156845</wp:posOffset>
                </wp:positionV>
                <wp:extent cx="85725" cy="228600"/>
                <wp:effectExtent l="0" t="0" r="28575" b="1905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725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E7607F" id="Straight Connector 47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3.25pt,12.35pt" to="150pt,3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2AC2C9" wp14:editId="3C7F6153">
                <wp:simplePos x="0" y="0"/>
                <wp:positionH relativeFrom="column">
                  <wp:posOffset>1038225</wp:posOffset>
                </wp:positionH>
                <wp:positionV relativeFrom="paragraph">
                  <wp:posOffset>333375</wp:posOffset>
                </wp:positionV>
                <wp:extent cx="514350" cy="419100"/>
                <wp:effectExtent l="0" t="0" r="19050" b="1905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D2AC2C9" id="Oval 48" o:spid="_x0000_s1052" style="position:absolute;margin-left:81.75pt;margin-top:26.25pt;width:40.5pt;height:33pt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15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DC591DA" wp14:editId="1F795D32">
                <wp:simplePos x="0" y="0"/>
                <wp:positionH relativeFrom="column">
                  <wp:posOffset>1438275</wp:posOffset>
                </wp:positionH>
                <wp:positionV relativeFrom="paragraph">
                  <wp:posOffset>118745</wp:posOffset>
                </wp:positionV>
                <wp:extent cx="219075" cy="257175"/>
                <wp:effectExtent l="0" t="0" r="28575" b="28575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075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D86C7C" id="Straight Connector 50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3.25pt,9.35pt" to="130.5pt,2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DF90A87" wp14:editId="26159BD6">
                <wp:simplePos x="0" y="0"/>
                <wp:positionH relativeFrom="column">
                  <wp:posOffset>1581150</wp:posOffset>
                </wp:positionH>
                <wp:positionV relativeFrom="paragraph">
                  <wp:posOffset>314325</wp:posOffset>
                </wp:positionV>
                <wp:extent cx="504825" cy="419100"/>
                <wp:effectExtent l="0" t="0" r="28575" b="19050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F90A87" id="Oval 49" o:spid="_x0000_s1053" style="position:absolute;margin-left:124.5pt;margin-top:24.75pt;width:39.75pt;height:3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14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6081C76" wp14:editId="2038ABCB">
                <wp:simplePos x="0" y="0"/>
                <wp:positionH relativeFrom="column">
                  <wp:posOffset>3895725</wp:posOffset>
                </wp:positionH>
                <wp:positionV relativeFrom="paragraph">
                  <wp:posOffset>86360</wp:posOffset>
                </wp:positionV>
                <wp:extent cx="133350" cy="209550"/>
                <wp:effectExtent l="0" t="0" r="19050" b="1905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350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828B1E" id="Straight Connector 57" o:spid="_x0000_s1026" style="position:absolute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.75pt,6.8pt" to="317.25pt,2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</w:p>
    <w:p w:rsidR="00364749" w:rsidRDefault="00364749" w:rsidP="00B5673C">
      <w:pPr>
        <w:rPr>
          <w:rFonts w:ascii="Arial" w:hAnsi="Arial" w:cs="Arial"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AB71BB3" wp14:editId="3DAE8336">
                <wp:simplePos x="0" y="0"/>
                <wp:positionH relativeFrom="column">
                  <wp:posOffset>3790950</wp:posOffset>
                </wp:positionH>
                <wp:positionV relativeFrom="paragraph">
                  <wp:posOffset>3810</wp:posOffset>
                </wp:positionV>
                <wp:extent cx="495300" cy="419100"/>
                <wp:effectExtent l="0" t="0" r="19050" b="19050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B71BB3" id="Oval 58" o:spid="_x0000_s1054" style="position:absolute;margin-left:298.5pt;margin-top:.3pt;width:39pt;height:33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11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F6C9F15" wp14:editId="551FA2D9">
                <wp:simplePos x="0" y="0"/>
                <wp:positionH relativeFrom="column">
                  <wp:posOffset>2143125</wp:posOffset>
                </wp:positionH>
                <wp:positionV relativeFrom="paragraph">
                  <wp:posOffset>12700</wp:posOffset>
                </wp:positionV>
                <wp:extent cx="514350" cy="419100"/>
                <wp:effectExtent l="0" t="0" r="19050" b="19050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B5673C">
                            <w:pPr>
                              <w:jc w:val="center"/>
                            </w:pPr>
                            <w: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F6C9F15" id="Oval 51" o:spid="_x0000_s1055" style="position:absolute;margin-left:168.75pt;margin-top:1pt;width:40.5pt;height:33pt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C06325" w:rsidRDefault="00C06325" w:rsidP="00B5673C">
                      <w:pPr>
                        <w:jc w:val="center"/>
                      </w:pPr>
                      <w:r>
                        <w:t>12</w:t>
                      </w:r>
                    </w:p>
                  </w:txbxContent>
                </v:textbox>
              </v:oval>
            </w:pict>
          </mc:Fallback>
        </mc:AlternateContent>
      </w:r>
    </w:p>
    <w:p w:rsidR="00B5673C" w:rsidRPr="00364749" w:rsidRDefault="00B5673C" w:rsidP="00B5673C">
      <w:pPr>
        <w:rPr>
          <w:rFonts w:ascii="Arial" w:hAnsi="Arial" w:cs="Arial"/>
        </w:rPr>
      </w:pPr>
    </w:p>
    <w:p w:rsidR="00B5673C" w:rsidRPr="00364749" w:rsidRDefault="00920646" w:rsidP="0092064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64749">
        <w:rPr>
          <w:rFonts w:ascii="Arial" w:hAnsi="Arial" w:cs="Arial"/>
        </w:rPr>
        <w:lastRenderedPageBreak/>
        <w:t>Previous min heap after 3 deleteMin</w:t>
      </w:r>
    </w:p>
    <w:p w:rsidR="00920646" w:rsidRPr="00364749" w:rsidRDefault="00920646" w:rsidP="00920646">
      <w:pPr>
        <w:pStyle w:val="ListParagraph"/>
        <w:rPr>
          <w:rFonts w:ascii="Arial" w:hAnsi="Arial" w:cs="Arial"/>
        </w:rPr>
      </w:pPr>
    </w:p>
    <w:p w:rsidR="00920646" w:rsidRPr="00364749" w:rsidRDefault="00920646" w:rsidP="00920646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B973079" wp14:editId="622B4BCD">
                <wp:simplePos x="0" y="0"/>
                <wp:positionH relativeFrom="column">
                  <wp:posOffset>2981325</wp:posOffset>
                </wp:positionH>
                <wp:positionV relativeFrom="paragraph">
                  <wp:posOffset>1784985</wp:posOffset>
                </wp:positionV>
                <wp:extent cx="514350" cy="419100"/>
                <wp:effectExtent l="0" t="0" r="19050" b="19050"/>
                <wp:wrapNone/>
                <wp:docPr id="85" name="Oval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B973079" id="Oval 85" o:spid="_x0000_s1056" style="position:absolute;left:0;text-align:left;margin-left:234.75pt;margin-top:140.55pt;width:40.5pt;height:33pt;z-index:251760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11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C3E91BF" wp14:editId="776A20C1">
                <wp:simplePos x="0" y="0"/>
                <wp:positionH relativeFrom="column">
                  <wp:posOffset>3276600</wp:posOffset>
                </wp:positionH>
                <wp:positionV relativeFrom="paragraph">
                  <wp:posOffset>1607820</wp:posOffset>
                </wp:positionV>
                <wp:extent cx="76200" cy="200025"/>
                <wp:effectExtent l="0" t="0" r="19050" b="28575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200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6A7BFA" id="Straight Connector 84" o:spid="_x0000_s1026" style="position:absolute;flip:y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8pt,126.6pt" to="264pt,14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E6CFA68" wp14:editId="75CF4F67">
                <wp:simplePos x="0" y="0"/>
                <wp:positionH relativeFrom="margin">
                  <wp:posOffset>2457450</wp:posOffset>
                </wp:positionH>
                <wp:positionV relativeFrom="paragraph">
                  <wp:posOffset>1789430</wp:posOffset>
                </wp:positionV>
                <wp:extent cx="495300" cy="419100"/>
                <wp:effectExtent l="0" t="0" r="19050" b="19050"/>
                <wp:wrapNone/>
                <wp:docPr id="83" name="Oval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6CFA68" id="Oval 83" o:spid="_x0000_s1057" style="position:absolute;left:0;text-align:left;margin-left:193.5pt;margin-top:140.9pt;width:39pt;height:33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9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7F47284F" wp14:editId="67E25DED">
                <wp:simplePos x="0" y="0"/>
                <wp:positionH relativeFrom="column">
                  <wp:posOffset>2486025</wp:posOffset>
                </wp:positionH>
                <wp:positionV relativeFrom="paragraph">
                  <wp:posOffset>1570355</wp:posOffset>
                </wp:positionV>
                <wp:extent cx="133350" cy="209550"/>
                <wp:effectExtent l="0" t="0" r="19050" b="19050"/>
                <wp:wrapNone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350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5C686C" id="Straight Connector 82" o:spid="_x0000_s1026" style="position:absolute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5.75pt,123.65pt" to="206.25pt,14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5AFC6082" wp14:editId="1F0F2F86">
                <wp:simplePos x="0" y="0"/>
                <wp:positionH relativeFrom="column">
                  <wp:posOffset>1895475</wp:posOffset>
                </wp:positionH>
                <wp:positionV relativeFrom="paragraph">
                  <wp:posOffset>1796415</wp:posOffset>
                </wp:positionV>
                <wp:extent cx="514350" cy="419100"/>
                <wp:effectExtent l="0" t="0" r="19050" b="19050"/>
                <wp:wrapNone/>
                <wp:docPr id="81" name="Oval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AFC6082" id="Oval 81" o:spid="_x0000_s1058" style="position:absolute;left:0;text-align:left;margin-left:149.25pt;margin-top:141.45pt;width:40.5pt;height:33pt;z-index:251756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12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EC0F0BB" wp14:editId="4AE021FB">
                <wp:simplePos x="0" y="0"/>
                <wp:positionH relativeFrom="column">
                  <wp:posOffset>1181100</wp:posOffset>
                </wp:positionH>
                <wp:positionV relativeFrom="paragraph">
                  <wp:posOffset>1610360</wp:posOffset>
                </wp:positionV>
                <wp:extent cx="219075" cy="257175"/>
                <wp:effectExtent l="0" t="0" r="28575" b="28575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075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623595" id="Straight Connector 80" o:spid="_x0000_s1026" style="position:absolute;flip:y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pt,126.8pt" to="110.25pt,1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9DC1F21" wp14:editId="6CA31365">
                <wp:simplePos x="0" y="0"/>
                <wp:positionH relativeFrom="column">
                  <wp:posOffset>1323975</wp:posOffset>
                </wp:positionH>
                <wp:positionV relativeFrom="paragraph">
                  <wp:posOffset>1805940</wp:posOffset>
                </wp:positionV>
                <wp:extent cx="504825" cy="419100"/>
                <wp:effectExtent l="0" t="0" r="28575" b="19050"/>
                <wp:wrapNone/>
                <wp:docPr id="79" name="Ova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DC1F21" id="Oval 79" o:spid="_x0000_s1059" style="position:absolute;left:0;text-align:left;margin-left:104.25pt;margin-top:142.2pt;width:39.75pt;height:33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14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F248B51" wp14:editId="5801687C">
                <wp:simplePos x="0" y="0"/>
                <wp:positionH relativeFrom="column">
                  <wp:posOffset>781050</wp:posOffset>
                </wp:positionH>
                <wp:positionV relativeFrom="paragraph">
                  <wp:posOffset>1824990</wp:posOffset>
                </wp:positionV>
                <wp:extent cx="514350" cy="419100"/>
                <wp:effectExtent l="0" t="0" r="19050" b="19050"/>
                <wp:wrapNone/>
                <wp:docPr id="78" name="Ova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F248B51" id="Oval 78" o:spid="_x0000_s1060" style="position:absolute;left:0;text-align:left;margin-left:61.5pt;margin-top:143.7pt;width:40.5pt;height:33pt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15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7EA0D71" wp14:editId="1912A69B">
                <wp:simplePos x="0" y="0"/>
                <wp:positionH relativeFrom="column">
                  <wp:posOffset>1562100</wp:posOffset>
                </wp:positionH>
                <wp:positionV relativeFrom="paragraph">
                  <wp:posOffset>1648460</wp:posOffset>
                </wp:positionV>
                <wp:extent cx="85725" cy="228600"/>
                <wp:effectExtent l="0" t="0" r="28575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725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747A10" id="Straight Connector 77" o:spid="_x0000_s1026" style="position:absolute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pt,129.8pt" to="129.75pt,14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551EBCC6" wp14:editId="173CDB70">
                <wp:simplePos x="0" y="0"/>
                <wp:positionH relativeFrom="column">
                  <wp:posOffset>3667125</wp:posOffset>
                </wp:positionH>
                <wp:positionV relativeFrom="paragraph">
                  <wp:posOffset>846455</wp:posOffset>
                </wp:positionV>
                <wp:extent cx="409575" cy="419100"/>
                <wp:effectExtent l="0" t="0" r="28575" b="19050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419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FCAA00" id="Straight Connector 76" o:spid="_x0000_s1026" style="position:absolute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75pt,66.65pt" to="321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A54D895" wp14:editId="44059AE1">
                <wp:simplePos x="0" y="0"/>
                <wp:positionH relativeFrom="column">
                  <wp:posOffset>3962400</wp:posOffset>
                </wp:positionH>
                <wp:positionV relativeFrom="paragraph">
                  <wp:posOffset>1210310</wp:posOffset>
                </wp:positionV>
                <wp:extent cx="514350" cy="419100"/>
                <wp:effectExtent l="0" t="0" r="19050" b="19050"/>
                <wp:wrapNone/>
                <wp:docPr id="75" name="Ova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A54D895" id="Oval 75" o:spid="_x0000_s1061" style="position:absolute;left:0;text-align:left;margin-left:312pt;margin-top:95.3pt;width:40.5pt;height:33pt;z-index:251750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8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4D9045F" wp14:editId="348982C9">
                <wp:simplePos x="0" y="0"/>
                <wp:positionH relativeFrom="column">
                  <wp:posOffset>3200400</wp:posOffset>
                </wp:positionH>
                <wp:positionV relativeFrom="paragraph">
                  <wp:posOffset>1210310</wp:posOffset>
                </wp:positionV>
                <wp:extent cx="533400" cy="419100"/>
                <wp:effectExtent l="0" t="0" r="19050" b="19050"/>
                <wp:wrapNone/>
                <wp:docPr id="74" name="Oval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4D9045F" id="Oval 74" o:spid="_x0000_s1062" style="position:absolute;left:0;text-align:left;margin-left:252pt;margin-top:95.3pt;width:42pt;height:33pt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738C6B2" wp14:editId="782B65F7">
                <wp:simplePos x="0" y="0"/>
                <wp:positionH relativeFrom="column">
                  <wp:posOffset>3228975</wp:posOffset>
                </wp:positionH>
                <wp:positionV relativeFrom="paragraph">
                  <wp:posOffset>485140</wp:posOffset>
                </wp:positionV>
                <wp:extent cx="485775" cy="419100"/>
                <wp:effectExtent l="0" t="0" r="28575" b="19050"/>
                <wp:wrapNone/>
                <wp:docPr id="73" name="Ova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738C6B2" id="Oval 73" o:spid="_x0000_s1063" style="position:absolute;left:0;text-align:left;margin-left:254.25pt;margin-top:38.2pt;width:38.25pt;height:33pt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A3FFCE9" wp14:editId="33D65F3F">
                <wp:simplePos x="0" y="0"/>
                <wp:positionH relativeFrom="column">
                  <wp:posOffset>1742440</wp:posOffset>
                </wp:positionH>
                <wp:positionV relativeFrom="paragraph">
                  <wp:posOffset>919480</wp:posOffset>
                </wp:positionV>
                <wp:extent cx="295275" cy="361950"/>
                <wp:effectExtent l="0" t="0" r="28575" b="19050"/>
                <wp:wrapNone/>
                <wp:docPr id="72" name="Straight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275" cy="361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12E2ED" id="Straight Connector 72" o:spid="_x0000_s1026" style="position:absolute;flip: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7.2pt,72.4pt" to="160.45pt,10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2D02F49" wp14:editId="77B2D1E4">
                <wp:simplePos x="0" y="0"/>
                <wp:positionH relativeFrom="column">
                  <wp:posOffset>3000375</wp:posOffset>
                </wp:positionH>
                <wp:positionV relativeFrom="paragraph">
                  <wp:posOffset>342265</wp:posOffset>
                </wp:positionV>
                <wp:extent cx="285750" cy="228600"/>
                <wp:effectExtent l="0" t="0" r="19050" b="1905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FAD574" id="Straight Connector 71" o:spid="_x0000_s1026" style="position:absolute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25pt,26.95pt" to="258.7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B45832A" wp14:editId="74C5C8AF">
                <wp:simplePos x="0" y="0"/>
                <wp:positionH relativeFrom="column">
                  <wp:posOffset>1952625</wp:posOffset>
                </wp:positionH>
                <wp:positionV relativeFrom="paragraph">
                  <wp:posOffset>551815</wp:posOffset>
                </wp:positionV>
                <wp:extent cx="504825" cy="447675"/>
                <wp:effectExtent l="0" t="0" r="28575" b="28575"/>
                <wp:wrapNone/>
                <wp:docPr id="70" name="Oval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476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45832A" id="Oval 70" o:spid="_x0000_s1064" style="position:absolute;left:0;text-align:left;margin-left:153.75pt;margin-top:43.45pt;width:39.75pt;height:35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72C75837" wp14:editId="64901D28">
                <wp:simplePos x="0" y="0"/>
                <wp:positionH relativeFrom="column">
                  <wp:posOffset>2057400</wp:posOffset>
                </wp:positionH>
                <wp:positionV relativeFrom="paragraph">
                  <wp:posOffset>1238885</wp:posOffset>
                </wp:positionV>
                <wp:extent cx="504825" cy="419100"/>
                <wp:effectExtent l="0" t="0" r="28575" b="19050"/>
                <wp:wrapNone/>
                <wp:docPr id="69" name="Ova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2C75837" id="Oval 69" o:spid="_x0000_s1065" style="position:absolute;left:0;text-align:left;margin-left:162pt;margin-top:97.55pt;width:39.75pt;height:33pt;z-index:251744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C773077" wp14:editId="038B52ED">
                <wp:simplePos x="0" y="0"/>
                <wp:positionH relativeFrom="column">
                  <wp:posOffset>1314450</wp:posOffset>
                </wp:positionH>
                <wp:positionV relativeFrom="paragraph">
                  <wp:posOffset>1210310</wp:posOffset>
                </wp:positionV>
                <wp:extent cx="514350" cy="419100"/>
                <wp:effectExtent l="0" t="0" r="19050" b="19050"/>
                <wp:wrapNone/>
                <wp:docPr id="68" name="Oval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C773077" id="Oval 68" o:spid="_x0000_s1066" style="position:absolute;left:0;text-align:left;margin-left:103.5pt;margin-top:95.3pt;width:40.5pt;height:33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13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5723257" wp14:editId="4902031B">
                <wp:simplePos x="0" y="0"/>
                <wp:positionH relativeFrom="column">
                  <wp:posOffset>2514600</wp:posOffset>
                </wp:positionH>
                <wp:positionV relativeFrom="paragraph">
                  <wp:posOffset>46990</wp:posOffset>
                </wp:positionV>
                <wp:extent cx="514350" cy="419100"/>
                <wp:effectExtent l="0" t="0" r="19050" b="19050"/>
                <wp:wrapNone/>
                <wp:docPr id="67" name="Oval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325" w:rsidRDefault="00C06325" w:rsidP="00920646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5723257" id="Oval 67" o:spid="_x0000_s1067" style="position:absolute;left:0;text-align:left;margin-left:198pt;margin-top:3.7pt;width:40.5pt;height:33pt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" fillcolor="white [3201]" strokecolor="#70ad47 [3209]" strokeweight="1pt">
                <v:stroke joinstyle="miter"/>
                <v:textbox>
                  <w:txbxContent>
                    <w:p w:rsidR="00C06325" w:rsidRDefault="00C06325" w:rsidP="00920646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E77C4A1" wp14:editId="03BF4E1A">
                <wp:simplePos x="0" y="0"/>
                <wp:positionH relativeFrom="column">
                  <wp:posOffset>2228850</wp:posOffset>
                </wp:positionH>
                <wp:positionV relativeFrom="paragraph">
                  <wp:posOffset>1019810</wp:posOffset>
                </wp:positionV>
                <wp:extent cx="76200" cy="219075"/>
                <wp:effectExtent l="0" t="0" r="19050" b="28575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19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2572EC" id="Straight Connector 66" o:spid="_x0000_s1026" style="position:absolute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5pt,80.3pt" to="181.5pt,9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4CA7213" wp14:editId="45871DB7">
                <wp:simplePos x="0" y="0"/>
                <wp:positionH relativeFrom="column">
                  <wp:posOffset>2124075</wp:posOffset>
                </wp:positionH>
                <wp:positionV relativeFrom="paragraph">
                  <wp:posOffset>1619250</wp:posOffset>
                </wp:positionV>
                <wp:extent cx="76200" cy="200025"/>
                <wp:effectExtent l="0" t="0" r="19050" b="28575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200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84F106" id="Straight Connector 65" o:spid="_x0000_s1026" style="position:absolute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7.25pt,127.5pt" to="173.25pt,14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24A14A7" wp14:editId="2F072EB3">
                <wp:simplePos x="0" y="0"/>
                <wp:positionH relativeFrom="column">
                  <wp:posOffset>3333750</wp:posOffset>
                </wp:positionH>
                <wp:positionV relativeFrom="paragraph">
                  <wp:posOffset>893445</wp:posOffset>
                </wp:positionV>
                <wp:extent cx="76200" cy="371475"/>
                <wp:effectExtent l="0" t="0" r="19050" b="28575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3714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7CE9CD" id="Straight Connector 64" o:spid="_x0000_s1026" style="position:absolute;flip:y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2.5pt,70.35pt" to="268.5pt,9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" strokecolor="#5b9bd5 [3204]" strokeweight=".5pt">
                <v:stroke joinstyle="miter"/>
              </v:line>
            </w:pict>
          </mc:Fallback>
        </mc:AlternateContent>
      </w:r>
      <w:r w:rsidRPr="0036474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71A202D" wp14:editId="2051538A">
                <wp:simplePos x="0" y="0"/>
                <wp:positionH relativeFrom="column">
                  <wp:posOffset>2362200</wp:posOffset>
                </wp:positionH>
                <wp:positionV relativeFrom="paragraph">
                  <wp:posOffset>418465</wp:posOffset>
                </wp:positionV>
                <wp:extent cx="228600" cy="228600"/>
                <wp:effectExtent l="0" t="0" r="19050" b="1905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66C12F" id="Straight Connector 63" o:spid="_x0000_s1026" style="position:absolute;flip:y;z-index:251738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6pt,32.95pt" to="204pt,5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" strokecolor="#5b9bd5 [3204]" strokeweight=".5pt">
                <v:stroke joinstyle="miter"/>
              </v:line>
            </w:pict>
          </mc:Fallback>
        </mc:AlternateContent>
      </w:r>
    </w:p>
    <w:p w:rsidR="00920646" w:rsidRPr="00364749" w:rsidRDefault="00920646" w:rsidP="00920646">
      <w:pPr>
        <w:rPr>
          <w:rFonts w:ascii="Arial" w:hAnsi="Arial" w:cs="Arial"/>
        </w:rPr>
      </w:pPr>
    </w:p>
    <w:p w:rsidR="00920646" w:rsidRPr="00364749" w:rsidRDefault="00920646" w:rsidP="00920646">
      <w:pPr>
        <w:rPr>
          <w:rFonts w:ascii="Arial" w:hAnsi="Arial" w:cs="Arial"/>
        </w:rPr>
      </w:pPr>
    </w:p>
    <w:p w:rsidR="00920646" w:rsidRPr="00364749" w:rsidRDefault="00920646" w:rsidP="00920646">
      <w:pPr>
        <w:rPr>
          <w:rFonts w:ascii="Arial" w:hAnsi="Arial" w:cs="Arial"/>
        </w:rPr>
      </w:pPr>
    </w:p>
    <w:p w:rsidR="00920646" w:rsidRPr="00364749" w:rsidRDefault="00920646" w:rsidP="00920646">
      <w:pPr>
        <w:rPr>
          <w:rFonts w:ascii="Arial" w:hAnsi="Arial" w:cs="Arial"/>
        </w:rPr>
      </w:pPr>
    </w:p>
    <w:p w:rsidR="00920646" w:rsidRPr="00364749" w:rsidRDefault="00920646" w:rsidP="00920646">
      <w:pPr>
        <w:rPr>
          <w:rFonts w:ascii="Arial" w:hAnsi="Arial" w:cs="Arial"/>
        </w:rPr>
      </w:pPr>
    </w:p>
    <w:p w:rsidR="00920646" w:rsidRPr="00364749" w:rsidRDefault="00920646" w:rsidP="00920646">
      <w:pPr>
        <w:rPr>
          <w:rFonts w:ascii="Arial" w:hAnsi="Arial" w:cs="Arial"/>
        </w:rPr>
      </w:pPr>
    </w:p>
    <w:p w:rsidR="00920646" w:rsidRPr="00364749" w:rsidRDefault="00920646" w:rsidP="00920646">
      <w:pPr>
        <w:rPr>
          <w:rFonts w:ascii="Arial" w:hAnsi="Arial" w:cs="Arial"/>
        </w:rPr>
      </w:pPr>
    </w:p>
    <w:p w:rsidR="00920646" w:rsidRPr="00364749" w:rsidRDefault="00920646" w:rsidP="00920646">
      <w:pPr>
        <w:rPr>
          <w:rFonts w:ascii="Arial" w:hAnsi="Arial" w:cs="Arial"/>
        </w:rPr>
      </w:pPr>
    </w:p>
    <w:p w:rsidR="00920646" w:rsidRPr="00364749" w:rsidRDefault="00920646" w:rsidP="00920646">
      <w:pPr>
        <w:rPr>
          <w:rFonts w:ascii="Arial" w:hAnsi="Arial" w:cs="Arial"/>
        </w:rPr>
      </w:pPr>
    </w:p>
    <w:p w:rsidR="004B3E28" w:rsidRPr="00364749" w:rsidRDefault="00920646" w:rsidP="00920646">
      <w:pPr>
        <w:rPr>
          <w:rFonts w:ascii="Arial" w:hAnsi="Arial" w:cs="Arial"/>
          <w:b/>
        </w:rPr>
      </w:pPr>
      <w:r w:rsidRPr="00364749">
        <w:rPr>
          <w:rFonts w:ascii="Arial" w:hAnsi="Arial" w:cs="Arial"/>
          <w:b/>
        </w:rPr>
        <w:t xml:space="preserve">Problem 3: </w:t>
      </w:r>
    </w:p>
    <w:p w:rsidR="00D5323F" w:rsidRPr="00364749" w:rsidRDefault="00D5323F" w:rsidP="004B3E28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  <w:bCs/>
        </w:rPr>
      </w:pPr>
      <w:r w:rsidRPr="00364749">
        <w:rPr>
          <w:rFonts w:ascii="Arial Unicode MS" w:eastAsia="Arial Unicode MS" w:hAnsi="Arial Unicode MS" w:cs="Arial Unicode MS"/>
          <w:bCs/>
        </w:rPr>
        <w:t xml:space="preserve">public void replaceKey (Integer oldKey, Integer newKey) </w:t>
      </w:r>
    </w:p>
    <w:p w:rsidR="00D5323F" w:rsidRDefault="00D5323F" w:rsidP="00D5323F">
      <w:pPr>
        <w:spacing w:after="0"/>
        <w:ind w:left="720"/>
        <w:rPr>
          <w:rFonts w:ascii="Arial Unicode MS" w:eastAsia="Arial Unicode MS" w:hAnsi="Arial Unicode MS" w:cs="Arial Unicode MS"/>
          <w:bCs/>
        </w:rPr>
      </w:pPr>
      <w:r w:rsidRPr="00364749">
        <w:rPr>
          <w:rFonts w:ascii="Arial Unicode MS" w:eastAsia="Arial Unicode MS" w:hAnsi="Arial Unicode MS" w:cs="Arial Unicode MS"/>
          <w:bCs/>
        </w:rPr>
        <w:t>{</w:t>
      </w:r>
    </w:p>
    <w:p w:rsidR="0014011D" w:rsidRPr="00364749" w:rsidRDefault="0014011D" w:rsidP="00D5323F">
      <w:pPr>
        <w:spacing w:after="0"/>
        <w:ind w:left="720"/>
        <w:rPr>
          <w:rFonts w:ascii="Arial Unicode MS" w:eastAsia="Arial Unicode MS" w:hAnsi="Arial Unicode MS" w:cs="Arial Unicode MS"/>
          <w:bCs/>
        </w:rPr>
      </w:pPr>
      <w:r>
        <w:rPr>
          <w:rFonts w:ascii="Arial Unicode MS" w:eastAsia="Arial Unicode MS" w:hAnsi="Arial Unicode MS" w:cs="Arial Unicode MS"/>
          <w:bCs/>
        </w:rPr>
        <w:tab/>
        <w:t xml:space="preserve">//run the loop to get the value of </w:t>
      </w:r>
      <w:proofErr w:type="spellStart"/>
      <w:r>
        <w:rPr>
          <w:rFonts w:ascii="Arial Unicode MS" w:eastAsia="Arial Unicode MS" w:hAnsi="Arial Unicode MS" w:cs="Arial Unicode MS"/>
          <w:bCs/>
        </w:rPr>
        <w:t>i</w:t>
      </w:r>
      <w:proofErr w:type="spellEnd"/>
      <w:r>
        <w:rPr>
          <w:rFonts w:ascii="Arial Unicode MS" w:eastAsia="Arial Unicode MS" w:hAnsi="Arial Unicode MS" w:cs="Arial Unicode MS"/>
          <w:bCs/>
        </w:rPr>
        <w:t xml:space="preserve"> where it stops</w:t>
      </w:r>
      <w:bookmarkStart w:id="0" w:name="_GoBack"/>
      <w:bookmarkEnd w:id="0"/>
    </w:p>
    <w:p w:rsidR="00D5323F" w:rsidRPr="00364749" w:rsidRDefault="00F24F2B" w:rsidP="00D5323F">
      <w:pPr>
        <w:spacing w:after="0"/>
        <w:ind w:left="1440"/>
        <w:rPr>
          <w:rFonts w:ascii="Arial Unicode MS" w:eastAsia="Arial Unicode MS" w:hAnsi="Arial Unicode MS" w:cs="Arial Unicode MS"/>
          <w:bCs/>
        </w:rPr>
      </w:pPr>
      <w:r>
        <w:rPr>
          <w:rFonts w:ascii="Arial Unicode MS" w:eastAsia="Arial Unicode MS" w:hAnsi="Arial Unicode MS" w:cs="Arial Unicode MS"/>
          <w:bCs/>
        </w:rPr>
        <w:t xml:space="preserve">for (int </w:t>
      </w:r>
      <w:proofErr w:type="spellStart"/>
      <w:r>
        <w:rPr>
          <w:rFonts w:ascii="Arial Unicode MS" w:eastAsia="Arial Unicode MS" w:hAnsi="Arial Unicode MS" w:cs="Arial Unicode MS"/>
          <w:bCs/>
        </w:rPr>
        <w:t>i</w:t>
      </w:r>
      <w:proofErr w:type="spellEnd"/>
      <w:r>
        <w:rPr>
          <w:rFonts w:ascii="Arial Unicode MS" w:eastAsia="Arial Unicode MS" w:hAnsi="Arial Unicode MS" w:cs="Arial Unicode MS"/>
          <w:bCs/>
        </w:rPr>
        <w:t xml:space="preserve">=1; </w:t>
      </w:r>
      <w:proofErr w:type="spellStart"/>
      <w:r>
        <w:rPr>
          <w:rFonts w:ascii="Arial Unicode MS" w:eastAsia="Arial Unicode MS" w:hAnsi="Arial Unicode MS" w:cs="Arial Unicode MS"/>
          <w:bCs/>
        </w:rPr>
        <w:t>i</w:t>
      </w:r>
      <w:proofErr w:type="spellEnd"/>
      <w:r>
        <w:rPr>
          <w:rFonts w:ascii="Arial Unicode MS" w:eastAsia="Arial Unicode MS" w:hAnsi="Arial Unicode MS" w:cs="Arial Unicode MS"/>
          <w:bCs/>
        </w:rPr>
        <w:t>&lt;</w:t>
      </w:r>
      <w:proofErr w:type="gramStart"/>
      <w:r w:rsidR="00D5323F" w:rsidRPr="00364749">
        <w:rPr>
          <w:rFonts w:ascii="Arial Unicode MS" w:eastAsia="Arial Unicode MS" w:hAnsi="Arial Unicode MS" w:cs="Arial Unicode MS"/>
          <w:bCs/>
        </w:rPr>
        <w:t>this.currentSize</w:t>
      </w:r>
      <w:proofErr w:type="gramEnd"/>
      <w:r w:rsidR="00D5323F" w:rsidRPr="00364749">
        <w:rPr>
          <w:rFonts w:ascii="Arial Unicode MS" w:eastAsia="Arial Unicode MS" w:hAnsi="Arial Unicode MS" w:cs="Arial Unicode MS"/>
          <w:bCs/>
        </w:rPr>
        <w:t xml:space="preserve"> &amp;&amp; this.array[ </w:t>
      </w:r>
      <w:proofErr w:type="spellStart"/>
      <w:r w:rsidR="00D5323F" w:rsidRPr="00364749">
        <w:rPr>
          <w:rFonts w:ascii="Arial Unicode MS" w:eastAsia="Arial Unicode MS" w:hAnsi="Arial Unicode MS" w:cs="Arial Unicode MS"/>
          <w:bCs/>
        </w:rPr>
        <w:t>i</w:t>
      </w:r>
      <w:proofErr w:type="spellEnd"/>
      <w:r w:rsidR="00D5323F" w:rsidRPr="00364749">
        <w:rPr>
          <w:rFonts w:ascii="Arial Unicode MS" w:eastAsia="Arial Unicode MS" w:hAnsi="Arial Unicode MS" w:cs="Arial Unicode MS"/>
          <w:bCs/>
        </w:rPr>
        <w:t xml:space="preserve"> ] != oldKey ; i++);</w:t>
      </w:r>
    </w:p>
    <w:p w:rsidR="00D5323F" w:rsidRPr="00364749" w:rsidRDefault="0014011D" w:rsidP="00D5323F">
      <w:pPr>
        <w:spacing w:after="0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if </w:t>
      </w:r>
      <w:proofErr w:type="gramStart"/>
      <w:r>
        <w:rPr>
          <w:rFonts w:ascii="Arial" w:hAnsi="Arial" w:cs="Arial"/>
        </w:rPr>
        <w:t xml:space="preserve">( </w:t>
      </w:r>
      <w:proofErr w:type="spellStart"/>
      <w:r>
        <w:rPr>
          <w:rFonts w:ascii="Arial" w:hAnsi="Arial" w:cs="Arial"/>
        </w:rPr>
        <w:t>i</w:t>
      </w:r>
      <w:proofErr w:type="spellEnd"/>
      <w:proofErr w:type="gramEnd"/>
      <w:r>
        <w:rPr>
          <w:rFonts w:ascii="Arial" w:hAnsi="Arial" w:cs="Arial"/>
        </w:rPr>
        <w:t xml:space="preserve"> ==</w:t>
      </w:r>
      <w:r w:rsidR="00D5323F" w:rsidRPr="00364749">
        <w:rPr>
          <w:rFonts w:ascii="Arial" w:hAnsi="Arial" w:cs="Arial"/>
        </w:rPr>
        <w:t xml:space="preserve"> this.currentSize)      // </w:t>
      </w:r>
      <w:proofErr w:type="spellStart"/>
      <w:r w:rsidR="00D5323F" w:rsidRPr="00364749">
        <w:rPr>
          <w:rFonts w:ascii="Arial" w:hAnsi="Arial" w:cs="Arial"/>
        </w:rPr>
        <w:t>oldKey</w:t>
      </w:r>
      <w:proofErr w:type="spellEnd"/>
      <w:r w:rsidR="00D5323F" w:rsidRPr="00364749">
        <w:rPr>
          <w:rFonts w:ascii="Arial" w:hAnsi="Arial" w:cs="Arial"/>
        </w:rPr>
        <w:t xml:space="preserve"> is not in the array</w:t>
      </w: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  <w:r w:rsidRPr="00364749">
        <w:rPr>
          <w:rFonts w:ascii="Arial" w:hAnsi="Arial" w:cs="Arial"/>
        </w:rPr>
        <w:t>{</w:t>
      </w:r>
    </w:p>
    <w:p w:rsidR="00D5323F" w:rsidRPr="00364749" w:rsidRDefault="00D5323F" w:rsidP="00D5323F">
      <w:pPr>
        <w:spacing w:after="0"/>
        <w:ind w:left="1440"/>
        <w:rPr>
          <w:rFonts w:ascii="Arial" w:hAnsi="Arial" w:cs="Arial"/>
        </w:rPr>
      </w:pPr>
      <w:r w:rsidRPr="00364749">
        <w:rPr>
          <w:rFonts w:ascii="Arial" w:hAnsi="Arial" w:cs="Arial"/>
        </w:rPr>
        <w:tab/>
      </w:r>
      <w:proofErr w:type="gramStart"/>
      <w:r w:rsidRPr="00364749">
        <w:rPr>
          <w:rFonts w:ascii="Arial" w:hAnsi="Arial" w:cs="Arial"/>
        </w:rPr>
        <w:t>system.out.println</w:t>
      </w:r>
      <w:proofErr w:type="gramEnd"/>
      <w:r w:rsidRPr="00364749">
        <w:rPr>
          <w:rFonts w:ascii="Arial" w:hAnsi="Arial" w:cs="Arial"/>
        </w:rPr>
        <w:t xml:space="preserve"> (“The key is not present in the array”);</w:t>
      </w:r>
    </w:p>
    <w:p w:rsidR="00D5323F" w:rsidRPr="00364749" w:rsidRDefault="00D5323F" w:rsidP="00D5323F">
      <w:pPr>
        <w:spacing w:after="0"/>
        <w:ind w:left="1440"/>
        <w:rPr>
          <w:rFonts w:ascii="Arial" w:hAnsi="Arial" w:cs="Arial"/>
        </w:rPr>
      </w:pPr>
      <w:r w:rsidRPr="00364749">
        <w:rPr>
          <w:rFonts w:ascii="Arial" w:hAnsi="Arial" w:cs="Arial"/>
        </w:rPr>
        <w:tab/>
        <w:t>return;</w:t>
      </w: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  <w:r w:rsidRPr="00364749">
        <w:rPr>
          <w:rFonts w:ascii="Arial" w:hAnsi="Arial" w:cs="Arial"/>
        </w:rPr>
        <w:t>}</w:t>
      </w: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  <w:proofErr w:type="gramStart"/>
      <w:r w:rsidRPr="00364749">
        <w:rPr>
          <w:rFonts w:ascii="Arial" w:hAnsi="Arial" w:cs="Arial"/>
        </w:rPr>
        <w:t>this.array</w:t>
      </w:r>
      <w:proofErr w:type="gramEnd"/>
      <w:r w:rsidRPr="00364749">
        <w:rPr>
          <w:rFonts w:ascii="Arial" w:hAnsi="Arial" w:cs="Arial"/>
        </w:rPr>
        <w:t>[ i ] =newKey;</w:t>
      </w: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  <w:r w:rsidRPr="00364749">
        <w:rPr>
          <w:rFonts w:ascii="Arial" w:hAnsi="Arial" w:cs="Arial"/>
        </w:rPr>
        <w:t>if (oldKey &gt; newKey)</w:t>
      </w: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  <w:r w:rsidRPr="00364749">
        <w:rPr>
          <w:rFonts w:ascii="Arial" w:hAnsi="Arial" w:cs="Arial"/>
        </w:rPr>
        <w:tab/>
        <w:t>perlocateUp(i);</w:t>
      </w: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  <w:r w:rsidRPr="00364749">
        <w:rPr>
          <w:rFonts w:ascii="Arial" w:hAnsi="Arial" w:cs="Arial"/>
        </w:rPr>
        <w:t>else</w:t>
      </w: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  <w:r w:rsidRPr="00364749">
        <w:rPr>
          <w:rFonts w:ascii="Arial" w:hAnsi="Arial" w:cs="Arial"/>
        </w:rPr>
        <w:tab/>
        <w:t>perlocateDown(i);</w:t>
      </w: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  <w:r w:rsidRPr="00364749">
        <w:rPr>
          <w:rFonts w:ascii="Arial" w:hAnsi="Arial" w:cs="Arial"/>
        </w:rPr>
        <w:t>return;</w:t>
      </w:r>
    </w:p>
    <w:p w:rsidR="00D5323F" w:rsidRPr="00364749" w:rsidRDefault="00D5323F" w:rsidP="00D5323F">
      <w:pPr>
        <w:spacing w:after="0"/>
        <w:ind w:firstLine="720"/>
        <w:rPr>
          <w:rFonts w:ascii="Arial" w:hAnsi="Arial" w:cs="Arial"/>
        </w:rPr>
      </w:pPr>
      <w:r w:rsidRPr="00364749">
        <w:rPr>
          <w:rFonts w:ascii="Arial" w:hAnsi="Arial" w:cs="Arial"/>
        </w:rPr>
        <w:t>}</w:t>
      </w:r>
    </w:p>
    <w:p w:rsidR="00D5323F" w:rsidRPr="00364749" w:rsidRDefault="00D5323F" w:rsidP="00D5323F">
      <w:pPr>
        <w:spacing w:after="0"/>
        <w:ind w:firstLine="720"/>
        <w:rPr>
          <w:rFonts w:ascii="Arial" w:hAnsi="Arial" w:cs="Arial"/>
        </w:rPr>
      </w:pPr>
      <w:r w:rsidRPr="00364749">
        <w:rPr>
          <w:rFonts w:ascii="Arial" w:hAnsi="Arial" w:cs="Arial"/>
        </w:rPr>
        <w:tab/>
      </w:r>
    </w:p>
    <w:p w:rsidR="00D5323F" w:rsidRPr="00364749" w:rsidRDefault="00D5323F" w:rsidP="00D5323F">
      <w:pPr>
        <w:spacing w:after="0"/>
        <w:rPr>
          <w:rFonts w:ascii="Arial" w:hAnsi="Arial" w:cs="Arial"/>
        </w:rPr>
      </w:pPr>
      <w:r w:rsidRPr="00364749">
        <w:rPr>
          <w:rFonts w:ascii="Arial" w:hAnsi="Arial" w:cs="Arial"/>
        </w:rPr>
        <w:tab/>
      </w:r>
    </w:p>
    <w:p w:rsidR="00D5323F" w:rsidRPr="00364749" w:rsidRDefault="00D5323F" w:rsidP="00D5323F">
      <w:pPr>
        <w:spacing w:after="0"/>
        <w:ind w:left="720" w:firstLine="720"/>
        <w:rPr>
          <w:rFonts w:ascii="Arial" w:hAnsi="Arial" w:cs="Arial"/>
        </w:rPr>
      </w:pPr>
    </w:p>
    <w:p w:rsidR="00D5323F" w:rsidRPr="00364749" w:rsidRDefault="0039168A" w:rsidP="004B3E28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364749">
        <w:rPr>
          <w:rFonts w:ascii="Arial" w:hAnsi="Arial" w:cs="Arial"/>
        </w:rPr>
        <w:t>The running time complexity is O (n)</w:t>
      </w:r>
    </w:p>
    <w:p w:rsidR="004B3E28" w:rsidRPr="00364749" w:rsidRDefault="004B3E28" w:rsidP="004B3E28">
      <w:pPr>
        <w:pStyle w:val="ListParagraph"/>
        <w:spacing w:after="0"/>
        <w:rPr>
          <w:rFonts w:ascii="Arial" w:hAnsi="Arial" w:cs="Arial"/>
        </w:rPr>
      </w:pPr>
    </w:p>
    <w:p w:rsidR="004B3E28" w:rsidRPr="00364749" w:rsidRDefault="004B3E28" w:rsidP="004B3E28">
      <w:pPr>
        <w:pStyle w:val="ListParagraph"/>
        <w:spacing w:after="0"/>
        <w:rPr>
          <w:rFonts w:ascii="Arial" w:hAnsi="Arial" w:cs="Arial"/>
        </w:rPr>
      </w:pPr>
    </w:p>
    <w:p w:rsidR="00364749" w:rsidRDefault="00364749" w:rsidP="00920646">
      <w:pPr>
        <w:rPr>
          <w:rFonts w:ascii="Arial" w:hAnsi="Arial" w:cs="Arial"/>
          <w:b/>
        </w:rPr>
      </w:pPr>
    </w:p>
    <w:p w:rsidR="00364749" w:rsidRDefault="00364749" w:rsidP="00920646">
      <w:pPr>
        <w:rPr>
          <w:rFonts w:ascii="Arial" w:hAnsi="Arial" w:cs="Arial"/>
          <w:b/>
        </w:rPr>
      </w:pPr>
    </w:p>
    <w:p w:rsidR="00D5323F" w:rsidRPr="00364749" w:rsidRDefault="0039168A" w:rsidP="00920646">
      <w:pPr>
        <w:rPr>
          <w:rFonts w:ascii="Arial" w:hAnsi="Arial" w:cs="Arial"/>
        </w:rPr>
      </w:pPr>
      <w:r w:rsidRPr="00364749">
        <w:rPr>
          <w:rFonts w:ascii="Arial" w:hAnsi="Arial" w:cs="Arial"/>
          <w:b/>
        </w:rPr>
        <w:t xml:space="preserve">Problem 4: </w:t>
      </w:r>
    </w:p>
    <w:p w:rsidR="004B3E28" w:rsidRPr="00364749" w:rsidRDefault="004B3E28" w:rsidP="004B3E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364749">
        <w:rPr>
          <w:rFonts w:ascii="Arial" w:hAnsi="Arial" w:cs="Arial"/>
        </w:rPr>
        <w:t>Given input {4371, 1323, 6173, 4199, 4344, 9679, 1989} and a hash function</w:t>
      </w:r>
    </w:p>
    <w:p w:rsidR="0039168A" w:rsidRPr="00364749" w:rsidRDefault="004B3E28" w:rsidP="004B3E28">
      <w:pPr>
        <w:rPr>
          <w:rFonts w:ascii="Arial" w:hAnsi="Arial" w:cs="Arial"/>
        </w:rPr>
      </w:pPr>
      <w:r w:rsidRPr="00364749">
        <w:rPr>
          <w:rFonts w:ascii="Arial" w:hAnsi="Arial" w:cs="Arial"/>
          <w:b/>
          <w:bCs/>
        </w:rPr>
        <w:t>h(key) = key mod 10</w:t>
      </w:r>
    </w:p>
    <w:p w:rsidR="004B3E28" w:rsidRPr="00364749" w:rsidRDefault="004B3E28" w:rsidP="004B3E28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64749">
        <w:rPr>
          <w:rFonts w:ascii="Arial" w:hAnsi="Arial" w:cs="Arial"/>
        </w:rPr>
        <w:t>Linear Probing</w:t>
      </w:r>
    </w:p>
    <w:p w:rsidR="004B3E28" w:rsidRPr="00364749" w:rsidRDefault="004B3E28" w:rsidP="004B3E28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7"/>
        <w:gridCol w:w="887"/>
        <w:gridCol w:w="887"/>
        <w:gridCol w:w="887"/>
        <w:gridCol w:w="886"/>
        <w:gridCol w:w="886"/>
        <w:gridCol w:w="808"/>
        <w:gridCol w:w="808"/>
        <w:gridCol w:w="808"/>
        <w:gridCol w:w="886"/>
      </w:tblGrid>
      <w:tr w:rsidR="004B3E28" w:rsidRPr="00364749" w:rsidTr="004B3E28"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9679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371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1989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1323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6173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344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199</w:t>
            </w:r>
          </w:p>
        </w:tc>
      </w:tr>
      <w:tr w:rsidR="004B3E28" w:rsidRPr="00364749" w:rsidTr="004B3E28"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0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B3E28" w:rsidRPr="00364749" w:rsidRDefault="004B3E28" w:rsidP="004B3E2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9</w:t>
            </w:r>
          </w:p>
        </w:tc>
      </w:tr>
    </w:tbl>
    <w:p w:rsidR="004B3E28" w:rsidRPr="00364749" w:rsidRDefault="004B3E28" w:rsidP="004B3E28">
      <w:pPr>
        <w:pStyle w:val="ListParagraph"/>
        <w:rPr>
          <w:rFonts w:ascii="Arial" w:hAnsi="Arial" w:cs="Arial"/>
        </w:rPr>
      </w:pPr>
    </w:p>
    <w:p w:rsidR="003E3044" w:rsidRPr="00364749" w:rsidRDefault="003E3044" w:rsidP="003E3044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64749">
        <w:rPr>
          <w:rFonts w:ascii="Arial" w:hAnsi="Arial" w:cs="Arial"/>
        </w:rPr>
        <w:t>Quadratic Probing</w:t>
      </w:r>
    </w:p>
    <w:p w:rsidR="003E3044" w:rsidRPr="00364749" w:rsidRDefault="003E3044" w:rsidP="003E3044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7"/>
        <w:gridCol w:w="887"/>
        <w:gridCol w:w="809"/>
        <w:gridCol w:w="887"/>
        <w:gridCol w:w="886"/>
        <w:gridCol w:w="886"/>
        <w:gridCol w:w="808"/>
        <w:gridCol w:w="808"/>
        <w:gridCol w:w="886"/>
        <w:gridCol w:w="886"/>
      </w:tblGrid>
      <w:tr w:rsidR="003E3044" w:rsidRPr="00364749" w:rsidTr="001E247A"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9679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371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1323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6173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344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1989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199</w:t>
            </w:r>
          </w:p>
        </w:tc>
      </w:tr>
      <w:tr w:rsidR="003E3044" w:rsidRPr="00364749" w:rsidTr="001E247A"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0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044" w:rsidRPr="00364749" w:rsidRDefault="003E3044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9</w:t>
            </w:r>
          </w:p>
        </w:tc>
      </w:tr>
    </w:tbl>
    <w:p w:rsidR="003E3044" w:rsidRPr="00364749" w:rsidRDefault="003E3044" w:rsidP="004B3E28">
      <w:pPr>
        <w:pStyle w:val="ListParagraph"/>
        <w:rPr>
          <w:rFonts w:ascii="Arial" w:hAnsi="Arial" w:cs="Arial"/>
        </w:rPr>
      </w:pPr>
    </w:p>
    <w:p w:rsidR="006C0B0C" w:rsidRPr="00364749" w:rsidRDefault="006C0B0C" w:rsidP="006C0B0C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64749">
        <w:rPr>
          <w:rFonts w:ascii="Arial" w:hAnsi="Arial" w:cs="Arial"/>
        </w:rPr>
        <w:t xml:space="preserve">Double Hashing. </w:t>
      </w:r>
      <w:r w:rsidRPr="00364749">
        <w:rPr>
          <w:rFonts w:ascii="Arial" w:hAnsi="Arial" w:cs="Arial"/>
          <w:b/>
          <w:bCs/>
        </w:rPr>
        <w:t>h2(key) = 7 − (key mod 7)</w:t>
      </w:r>
    </w:p>
    <w:p w:rsidR="006C0B0C" w:rsidRPr="00364749" w:rsidRDefault="006C0B0C" w:rsidP="006C0B0C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1"/>
        <w:gridCol w:w="891"/>
        <w:gridCol w:w="821"/>
        <w:gridCol w:w="891"/>
        <w:gridCol w:w="891"/>
        <w:gridCol w:w="891"/>
        <w:gridCol w:w="821"/>
        <w:gridCol w:w="891"/>
        <w:gridCol w:w="821"/>
        <w:gridCol w:w="891"/>
      </w:tblGrid>
      <w:tr w:rsidR="006C0B0C" w:rsidRPr="00364749" w:rsidTr="001E247A"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371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1323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6173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9679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344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199</w:t>
            </w:r>
          </w:p>
        </w:tc>
      </w:tr>
      <w:tr w:rsidR="006C0B0C" w:rsidRPr="00364749" w:rsidTr="001E247A"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0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0B0C" w:rsidRPr="00364749" w:rsidRDefault="006C0B0C" w:rsidP="001E247A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64749">
              <w:rPr>
                <w:rFonts w:ascii="Arial" w:hAnsi="Arial" w:cs="Arial"/>
              </w:rPr>
              <w:t>9</w:t>
            </w:r>
          </w:p>
        </w:tc>
      </w:tr>
    </w:tbl>
    <w:p w:rsidR="006C0B0C" w:rsidRPr="00364749" w:rsidRDefault="006C0B0C" w:rsidP="004B3E28">
      <w:pPr>
        <w:pStyle w:val="ListParagraph"/>
        <w:rPr>
          <w:rFonts w:ascii="Arial" w:hAnsi="Arial" w:cs="Arial"/>
        </w:rPr>
      </w:pPr>
    </w:p>
    <w:p w:rsidR="006C0B0C" w:rsidRPr="00364749" w:rsidRDefault="00387E91" w:rsidP="004B3E28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>Cannot be</w:t>
      </w:r>
      <w:r w:rsidR="006C0B0C" w:rsidRPr="00364749">
        <w:rPr>
          <w:rFonts w:ascii="Arial" w:hAnsi="Arial" w:cs="Arial"/>
        </w:rPr>
        <w:t xml:space="preserve"> inserted 1989. </w:t>
      </w:r>
      <w:r w:rsidR="00C00314" w:rsidRPr="00364749">
        <w:rPr>
          <w:rFonts w:ascii="Arial" w:hAnsi="Arial" w:cs="Arial"/>
        </w:rPr>
        <w:t xml:space="preserve">All its possible positions are busy. </w:t>
      </w:r>
    </w:p>
    <w:p w:rsidR="00387E91" w:rsidRPr="00364749" w:rsidRDefault="00387E91" w:rsidP="004B3E28">
      <w:pPr>
        <w:pStyle w:val="ListParagraph"/>
        <w:rPr>
          <w:rFonts w:ascii="Arial" w:hAnsi="Arial" w:cs="Arial"/>
        </w:rPr>
      </w:pPr>
    </w:p>
    <w:p w:rsidR="00387E91" w:rsidRPr="00364749" w:rsidRDefault="00387E91" w:rsidP="00387E91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64749">
        <w:rPr>
          <w:rFonts w:ascii="Arial" w:hAnsi="Arial" w:cs="Arial"/>
        </w:rPr>
        <w:t xml:space="preserve"> S = {s1, s2, ..., sm} and T = {t1, t2, ..., tn}</w:t>
      </w: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 xml:space="preserve">boolean </w:t>
      </w:r>
      <w:proofErr w:type="gramStart"/>
      <w:r w:rsidRPr="00364749">
        <w:rPr>
          <w:rFonts w:ascii="Arial" w:hAnsi="Arial" w:cs="Arial"/>
        </w:rPr>
        <w:t>isSubset(</w:t>
      </w:r>
      <w:proofErr w:type="gramEnd"/>
      <w:r w:rsidRPr="00364749">
        <w:rPr>
          <w:rFonts w:ascii="Arial" w:hAnsi="Arial" w:cs="Arial"/>
        </w:rPr>
        <w:t>S, T</w:t>
      </w:r>
      <w:r w:rsidR="004C208A" w:rsidRPr="00364749">
        <w:rPr>
          <w:rFonts w:ascii="Arial" w:hAnsi="Arial" w:cs="Arial"/>
        </w:rPr>
        <w:t>, n, m</w:t>
      </w:r>
      <w:r w:rsidRPr="00364749">
        <w:rPr>
          <w:rFonts w:ascii="Arial" w:hAnsi="Arial" w:cs="Arial"/>
        </w:rPr>
        <w:t>)</w:t>
      </w: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>{</w:t>
      </w: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ab/>
        <w:t>for (i=0 to n)</w:t>
      </w: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ab/>
      </w:r>
      <w:r w:rsidRPr="00364749">
        <w:rPr>
          <w:rFonts w:ascii="Arial" w:hAnsi="Arial" w:cs="Arial"/>
        </w:rPr>
        <w:tab/>
        <w:t>hashTable.insert(</w:t>
      </w:r>
      <w:proofErr w:type="gramStart"/>
      <w:r w:rsidRPr="00364749">
        <w:rPr>
          <w:rFonts w:ascii="Arial" w:hAnsi="Arial" w:cs="Arial"/>
        </w:rPr>
        <w:t>T[</w:t>
      </w:r>
      <w:proofErr w:type="gramEnd"/>
      <w:r w:rsidRPr="00364749">
        <w:rPr>
          <w:rFonts w:ascii="Arial" w:hAnsi="Arial" w:cs="Arial"/>
        </w:rPr>
        <w:t xml:space="preserve"> i ]);  // insert element of T in the hash table</w:t>
      </w: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ab/>
        <w:t>for (i=0 to m)</w:t>
      </w: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ab/>
      </w:r>
      <w:r w:rsidRPr="00364749">
        <w:rPr>
          <w:rFonts w:ascii="Arial" w:hAnsi="Arial" w:cs="Arial"/>
        </w:rPr>
        <w:tab/>
      </w:r>
      <w:proofErr w:type="gramStart"/>
      <w:r w:rsidRPr="00364749">
        <w:rPr>
          <w:rFonts w:ascii="Arial" w:hAnsi="Arial" w:cs="Arial"/>
        </w:rPr>
        <w:t>if(</w:t>
      </w:r>
      <w:proofErr w:type="gramEnd"/>
      <w:r w:rsidRPr="00364749">
        <w:rPr>
          <w:rFonts w:ascii="Arial" w:hAnsi="Arial" w:cs="Arial"/>
        </w:rPr>
        <w:t>!hashTable.contains(S[ i ])) // if the element of S is not in the table</w:t>
      </w: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ab/>
      </w:r>
      <w:r w:rsidRPr="00364749">
        <w:rPr>
          <w:rFonts w:ascii="Arial" w:hAnsi="Arial" w:cs="Arial"/>
        </w:rPr>
        <w:tab/>
      </w:r>
      <w:r w:rsidRPr="00364749">
        <w:rPr>
          <w:rFonts w:ascii="Arial" w:hAnsi="Arial" w:cs="Arial"/>
        </w:rPr>
        <w:tab/>
        <w:t>return false;</w:t>
      </w:r>
      <w:r w:rsidRPr="00364749">
        <w:rPr>
          <w:rFonts w:ascii="Arial" w:hAnsi="Arial" w:cs="Arial"/>
        </w:rPr>
        <w:tab/>
      </w: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ab/>
        <w:t>return true;</w:t>
      </w:r>
    </w:p>
    <w:p w:rsidR="00387E91" w:rsidRPr="00364749" w:rsidRDefault="00387E91" w:rsidP="00387E91">
      <w:pPr>
        <w:pStyle w:val="ListParagraph"/>
        <w:rPr>
          <w:rFonts w:ascii="Arial" w:hAnsi="Arial" w:cs="Arial"/>
        </w:rPr>
      </w:pPr>
      <w:r w:rsidRPr="00364749">
        <w:rPr>
          <w:rFonts w:ascii="Arial" w:hAnsi="Arial" w:cs="Arial"/>
        </w:rPr>
        <w:t>}</w:t>
      </w:r>
    </w:p>
    <w:p w:rsidR="00387E91" w:rsidRPr="00364749" w:rsidRDefault="00387E91" w:rsidP="00387E91">
      <w:pPr>
        <w:ind w:firstLine="720"/>
        <w:rPr>
          <w:rFonts w:ascii="Arial" w:hAnsi="Arial" w:cs="Arial"/>
        </w:rPr>
      </w:pPr>
    </w:p>
    <w:sectPr w:rsidR="00387E91" w:rsidRPr="00364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435AF"/>
    <w:multiLevelType w:val="hybridMultilevel"/>
    <w:tmpl w:val="05A8484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AB3FE4"/>
    <w:multiLevelType w:val="hybridMultilevel"/>
    <w:tmpl w:val="05A8484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7226AB"/>
    <w:multiLevelType w:val="hybridMultilevel"/>
    <w:tmpl w:val="28A6CF24"/>
    <w:lvl w:ilvl="0" w:tplc="147E7A2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782961"/>
    <w:multiLevelType w:val="hybridMultilevel"/>
    <w:tmpl w:val="4B845D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F559A3"/>
    <w:multiLevelType w:val="hybridMultilevel"/>
    <w:tmpl w:val="05A8484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4B5A4A"/>
    <w:multiLevelType w:val="hybridMultilevel"/>
    <w:tmpl w:val="3506B1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DUyMDUxt7AwsjBQ0lEKTi0uzszPAykwrgUAzRcr/SwAAAA="/>
  </w:docVars>
  <w:rsids>
    <w:rsidRoot w:val="009A4ADD"/>
    <w:rsid w:val="0014011D"/>
    <w:rsid w:val="00364749"/>
    <w:rsid w:val="00387E91"/>
    <w:rsid w:val="0039168A"/>
    <w:rsid w:val="003E3044"/>
    <w:rsid w:val="00464BEF"/>
    <w:rsid w:val="004B3B87"/>
    <w:rsid w:val="004B3E28"/>
    <w:rsid w:val="004C208A"/>
    <w:rsid w:val="004C2EE1"/>
    <w:rsid w:val="006C0B0C"/>
    <w:rsid w:val="007C681F"/>
    <w:rsid w:val="00920646"/>
    <w:rsid w:val="009A4ADD"/>
    <w:rsid w:val="00B5673C"/>
    <w:rsid w:val="00B821FD"/>
    <w:rsid w:val="00C00314"/>
    <w:rsid w:val="00C06325"/>
    <w:rsid w:val="00D5323F"/>
    <w:rsid w:val="00EA430F"/>
    <w:rsid w:val="00F24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1A3A0"/>
  <w15:chartTrackingRefBased/>
  <w15:docId w15:val="{2CA636D3-60ED-4679-96C2-7BECBF9A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43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3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A430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32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323F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B3E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34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E4986-3B4C-4F40-97D1-1CFACEB5E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2</TotalTime>
  <Pages>4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Vidal</dc:creator>
  <cp:keywords/>
  <dc:description/>
  <cp:lastModifiedBy>Alejandro Vidal</cp:lastModifiedBy>
  <cp:revision>20</cp:revision>
  <dcterms:created xsi:type="dcterms:W3CDTF">2017-03-16T02:33:00Z</dcterms:created>
  <dcterms:modified xsi:type="dcterms:W3CDTF">2017-03-22T02:32:00Z</dcterms:modified>
</cp:coreProperties>
</file>